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659D6" w14:textId="77777777" w:rsidR="004D692B" w:rsidRPr="00F32ED8" w:rsidRDefault="0081024F" w:rsidP="00B33551">
      <w:pPr>
        <w:spacing w:line="360" w:lineRule="auto"/>
        <w:rPr>
          <w:rFonts w:ascii="Times New Roman" w:eastAsia="Calibri" w:hAnsi="Times New Roman" w:cs="Times New Roman"/>
          <w:b/>
          <w:sz w:val="28"/>
          <w:szCs w:val="28"/>
          <w:lang w:val="es-ES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es-ES"/>
        </w:rPr>
        <w:t>Izenburua Euskaraz</w:t>
      </w:r>
    </w:p>
    <w:p w14:paraId="1BE659D7" w14:textId="77777777" w:rsidR="004B2A8D" w:rsidRPr="00F32ED8" w:rsidRDefault="004B2A8D" w:rsidP="00426EB3">
      <w:pPr>
        <w:spacing w:after="120" w:line="360" w:lineRule="auto"/>
        <w:rPr>
          <w:rFonts w:ascii="Times New Roman" w:eastAsia="Calibri" w:hAnsi="Times New Roman" w:cs="Times New Roman"/>
          <w:i/>
          <w:lang w:val="es-ES"/>
        </w:rPr>
      </w:pPr>
      <w:r w:rsidRPr="00F32ED8">
        <w:rPr>
          <w:rFonts w:ascii="Times New Roman" w:eastAsia="Calibri" w:hAnsi="Times New Roman" w:cs="Times New Roman"/>
          <w:i/>
          <w:lang w:val="es-ES"/>
        </w:rPr>
        <w:t>(</w:t>
      </w:r>
      <w:r w:rsidR="00BF71E0" w:rsidRPr="00F32ED8">
        <w:rPr>
          <w:rFonts w:ascii="Times New Roman" w:eastAsia="Calibri" w:hAnsi="Times New Roman" w:cs="Times New Roman"/>
          <w:i/>
          <w:lang w:val="es-ES"/>
        </w:rPr>
        <w:t>Izenburua Ingelesez</w:t>
      </w:r>
      <w:r w:rsidRPr="00F32ED8">
        <w:rPr>
          <w:rFonts w:ascii="Times New Roman" w:eastAsia="Calibri" w:hAnsi="Times New Roman" w:cs="Times New Roman"/>
          <w:i/>
          <w:lang w:val="es-ES"/>
        </w:rPr>
        <w:t>)</w:t>
      </w:r>
    </w:p>
    <w:p w14:paraId="1BE659D8" w14:textId="77777777" w:rsidR="004D692B" w:rsidRPr="00B33551" w:rsidRDefault="000401CE" w:rsidP="00426EB3">
      <w:pPr>
        <w:spacing w:after="120" w:line="360" w:lineRule="auto"/>
        <w:ind w:right="-1" w:firstLine="425"/>
        <w:jc w:val="right"/>
        <w:rPr>
          <w:rFonts w:ascii="Times New Roman" w:hAnsi="Times New Roman"/>
          <w:i/>
          <w:sz w:val="22"/>
          <w:szCs w:val="22"/>
          <w:lang w:val="es-ES"/>
        </w:rPr>
      </w:pPr>
      <w:r>
        <w:rPr>
          <w:rFonts w:ascii="Times New Roman" w:hAnsi="Times New Roman"/>
          <w:i/>
          <w:sz w:val="22"/>
          <w:szCs w:val="22"/>
          <w:lang w:val="es-ES"/>
        </w:rPr>
        <w:t>L</w:t>
      </w:r>
      <w:r w:rsidR="00574689">
        <w:rPr>
          <w:rFonts w:ascii="Times New Roman" w:hAnsi="Times New Roman"/>
          <w:i/>
          <w:sz w:val="22"/>
          <w:szCs w:val="22"/>
          <w:lang w:val="es-ES"/>
        </w:rPr>
        <w:t>ehenengo egilea</w:t>
      </w:r>
      <w:r>
        <w:rPr>
          <w:rFonts w:ascii="Times New Roman" w:hAnsi="Times New Roman"/>
          <w:i/>
          <w:sz w:val="22"/>
          <w:szCs w:val="22"/>
          <w:lang w:val="es-ES"/>
        </w:rPr>
        <w:t>*</w:t>
      </w:r>
      <w:r w:rsidR="00991B69" w:rsidRPr="00B33551">
        <w:rPr>
          <w:rFonts w:ascii="Times New Roman" w:hAnsi="Times New Roman"/>
          <w:i/>
          <w:sz w:val="22"/>
          <w:szCs w:val="22"/>
          <w:lang w:val="es-ES"/>
        </w:rPr>
        <w:t xml:space="preserve">, </w:t>
      </w:r>
      <w:r>
        <w:rPr>
          <w:rFonts w:ascii="Times New Roman" w:hAnsi="Times New Roman"/>
          <w:i/>
          <w:sz w:val="22"/>
          <w:szCs w:val="22"/>
          <w:lang w:val="es-ES"/>
        </w:rPr>
        <w:t>Bigarren egilea, Hirugarren egilea…</w:t>
      </w:r>
    </w:p>
    <w:p w14:paraId="1BE659D9" w14:textId="77777777" w:rsidR="00FF4C99" w:rsidRPr="00FF4C99" w:rsidRDefault="00902732" w:rsidP="00B33551">
      <w:pPr>
        <w:suppressLineNumbers/>
        <w:spacing w:line="360" w:lineRule="auto"/>
        <w:ind w:right="-147" w:firstLine="425"/>
        <w:jc w:val="right"/>
        <w:rPr>
          <w:rFonts w:ascii="Times New Roman" w:hAnsi="Times New Roman" w:cs="Times New Roman"/>
          <w:sz w:val="22"/>
          <w:szCs w:val="22"/>
          <w:lang w:val="eu-ES"/>
        </w:rPr>
      </w:pPr>
      <w:r w:rsidRPr="00FF4C99">
        <w:rPr>
          <w:rFonts w:ascii="Times New Roman" w:hAnsi="Times New Roman" w:cs="Times New Roman"/>
          <w:sz w:val="22"/>
          <w:szCs w:val="22"/>
          <w:lang w:val="eu-ES"/>
        </w:rPr>
        <w:t>Egile guztien afilizazioa</w:t>
      </w:r>
      <w:r w:rsidR="00DB65B9">
        <w:rPr>
          <w:rFonts w:ascii="Times New Roman" w:hAnsi="Times New Roman" w:cs="Times New Roman"/>
          <w:sz w:val="22"/>
          <w:szCs w:val="22"/>
          <w:lang w:val="eu-ES"/>
        </w:rPr>
        <w:t>k</w:t>
      </w:r>
      <w:r w:rsidRPr="00FF4C99">
        <w:rPr>
          <w:rFonts w:ascii="Times New Roman" w:hAnsi="Times New Roman" w:cs="Times New Roman"/>
          <w:sz w:val="22"/>
          <w:szCs w:val="22"/>
          <w:lang w:val="eu-ES"/>
        </w:rPr>
        <w:t xml:space="preserve"> (instituzioa, hiria, herrialdea</w:t>
      </w:r>
      <w:r w:rsidRPr="00FF4C99">
        <w:rPr>
          <w:sz w:val="22"/>
          <w:szCs w:val="22"/>
          <w:lang w:val="eu-ES"/>
        </w:rPr>
        <w:t>)</w:t>
      </w:r>
      <w:r w:rsidRPr="00FF4C99">
        <w:rPr>
          <w:rFonts w:ascii="Times New Roman" w:hAnsi="Times New Roman" w:cs="Times New Roman"/>
          <w:sz w:val="22"/>
          <w:szCs w:val="22"/>
          <w:lang w:val="eu-ES"/>
        </w:rPr>
        <w:t xml:space="preserve"> </w:t>
      </w:r>
    </w:p>
    <w:p w14:paraId="1BE659DA" w14:textId="77777777" w:rsidR="00EE3CAA" w:rsidRPr="00B33551" w:rsidRDefault="00CE3426" w:rsidP="00B33551">
      <w:pPr>
        <w:spacing w:before="120" w:after="120"/>
        <w:jc w:val="both"/>
        <w:rPr>
          <w:rFonts w:cstheme="minorHAnsi"/>
          <w:sz w:val="19"/>
          <w:szCs w:val="19"/>
          <w:lang w:val="eu-ES"/>
        </w:rPr>
      </w:pPr>
      <w:r w:rsidRPr="00B33551">
        <w:rPr>
          <w:rFonts w:ascii="Times New Roman" w:eastAsia="Calibri" w:hAnsi="Times New Roman" w:cs="Times New Roman"/>
          <w:b/>
          <w:sz w:val="19"/>
          <w:szCs w:val="19"/>
          <w:lang w:val="eu-ES"/>
        </w:rPr>
        <w:t>LABURPENA:</w:t>
      </w:r>
      <w:r w:rsidR="004D692B" w:rsidRPr="00B33551">
        <w:rPr>
          <w:rFonts w:ascii="Times New Roman" w:eastAsia="Calibri" w:hAnsi="Times New Roman" w:cs="Times New Roman"/>
          <w:sz w:val="19"/>
          <w:szCs w:val="19"/>
          <w:lang w:val="eu-ES"/>
        </w:rPr>
        <w:t xml:space="preserve"> </w:t>
      </w:r>
      <w:r w:rsidR="00574689">
        <w:rPr>
          <w:rFonts w:ascii="Times New Roman" w:eastAsia="Calibri" w:hAnsi="Times New Roman" w:cs="Times New Roman"/>
          <w:sz w:val="19"/>
          <w:szCs w:val="19"/>
          <w:lang w:val="eu-ES"/>
        </w:rPr>
        <w:t>(250 hitz gehienez eta paragrafo batean)</w:t>
      </w:r>
    </w:p>
    <w:p w14:paraId="1BE659DB" w14:textId="115F5E64" w:rsidR="004D692B" w:rsidRPr="00B33551" w:rsidRDefault="00CE3426" w:rsidP="00B33551">
      <w:pPr>
        <w:spacing w:before="120" w:after="120"/>
        <w:jc w:val="both"/>
        <w:rPr>
          <w:rFonts w:ascii="Times New Roman" w:eastAsia="Calibri" w:hAnsi="Times New Roman" w:cs="Times New Roman"/>
          <w:sz w:val="19"/>
          <w:szCs w:val="19"/>
          <w:lang w:val="eu-ES"/>
        </w:rPr>
      </w:pPr>
      <w:r w:rsidRPr="00B33551">
        <w:rPr>
          <w:rFonts w:ascii="Times New Roman" w:eastAsia="Calibri" w:hAnsi="Times New Roman" w:cs="Times New Roman"/>
          <w:sz w:val="19"/>
          <w:szCs w:val="19"/>
          <w:lang w:val="eu-ES"/>
        </w:rPr>
        <w:t>GAKO</w:t>
      </w:r>
      <w:r w:rsidR="00F32ED8">
        <w:rPr>
          <w:rFonts w:ascii="Times New Roman" w:eastAsia="Calibri" w:hAnsi="Times New Roman" w:cs="Times New Roman"/>
          <w:sz w:val="19"/>
          <w:szCs w:val="19"/>
          <w:lang w:val="eu-ES"/>
        </w:rPr>
        <w:t>-HITZ</w:t>
      </w:r>
      <w:r w:rsidRPr="00B33551">
        <w:rPr>
          <w:rFonts w:ascii="Times New Roman" w:eastAsia="Calibri" w:hAnsi="Times New Roman" w:cs="Times New Roman"/>
          <w:sz w:val="19"/>
          <w:szCs w:val="19"/>
          <w:lang w:val="eu-ES"/>
        </w:rPr>
        <w:t xml:space="preserve">AK: </w:t>
      </w:r>
      <w:r w:rsidR="00D80923">
        <w:rPr>
          <w:rFonts w:ascii="Times New Roman" w:eastAsia="Calibri" w:hAnsi="Times New Roman" w:cs="Times New Roman"/>
          <w:sz w:val="19"/>
          <w:szCs w:val="19"/>
          <w:lang w:val="eu-ES"/>
        </w:rPr>
        <w:t>Sartu gako</w:t>
      </w:r>
      <w:r w:rsidR="00BF6163">
        <w:rPr>
          <w:rFonts w:ascii="Times New Roman" w:eastAsia="Calibri" w:hAnsi="Times New Roman" w:cs="Times New Roman"/>
          <w:sz w:val="19"/>
          <w:szCs w:val="19"/>
          <w:lang w:val="eu-ES"/>
        </w:rPr>
        <w:t>-hitz</w:t>
      </w:r>
      <w:r w:rsidR="00D80923">
        <w:rPr>
          <w:rFonts w:ascii="Times New Roman" w:eastAsia="Calibri" w:hAnsi="Times New Roman" w:cs="Times New Roman"/>
          <w:sz w:val="19"/>
          <w:szCs w:val="19"/>
          <w:lang w:val="eu-ES"/>
        </w:rPr>
        <w:t>ak hementxe</w:t>
      </w:r>
    </w:p>
    <w:p w14:paraId="1BE659DC" w14:textId="77777777" w:rsidR="00EE3CAA" w:rsidRPr="00B33551" w:rsidRDefault="00CE3426" w:rsidP="00B33551">
      <w:pPr>
        <w:spacing w:before="120" w:after="120"/>
        <w:jc w:val="both"/>
        <w:rPr>
          <w:rFonts w:cstheme="minorHAnsi"/>
          <w:i/>
          <w:sz w:val="19"/>
          <w:szCs w:val="19"/>
          <w:lang w:val="eu-ES"/>
        </w:rPr>
      </w:pPr>
      <w:r w:rsidRPr="00B33551">
        <w:rPr>
          <w:rFonts w:ascii="Times New Roman" w:eastAsia="Calibri" w:hAnsi="Times New Roman" w:cs="Times New Roman"/>
          <w:b/>
          <w:sz w:val="19"/>
          <w:szCs w:val="19"/>
          <w:lang w:val="eu-ES"/>
        </w:rPr>
        <w:t>ABSTRACT:</w:t>
      </w:r>
      <w:r w:rsidR="00EE3CAA" w:rsidRPr="00B33551">
        <w:rPr>
          <w:rFonts w:ascii="Times New Roman" w:eastAsia="Calibri" w:hAnsi="Times New Roman" w:cs="Times New Roman"/>
          <w:sz w:val="19"/>
          <w:szCs w:val="19"/>
          <w:lang w:val="eu-ES"/>
        </w:rPr>
        <w:t xml:space="preserve"> </w:t>
      </w:r>
      <w:r w:rsidR="00574689">
        <w:rPr>
          <w:rFonts w:ascii="Times New Roman" w:eastAsia="Calibri" w:hAnsi="Times New Roman" w:cs="Times New Roman"/>
          <w:sz w:val="19"/>
          <w:szCs w:val="19"/>
          <w:lang w:val="eu-ES"/>
        </w:rPr>
        <w:t>(</w:t>
      </w:r>
      <w:r w:rsidR="00574689" w:rsidRPr="00646452">
        <w:rPr>
          <w:rFonts w:ascii="Times New Roman" w:eastAsia="Calibri" w:hAnsi="Times New Roman" w:cs="Times New Roman"/>
          <w:i/>
          <w:sz w:val="19"/>
          <w:szCs w:val="19"/>
          <w:lang w:val="eu-ES"/>
        </w:rPr>
        <w:t>Maximum 250 words and one paragraph</w:t>
      </w:r>
      <w:r w:rsidR="00646452">
        <w:rPr>
          <w:rFonts w:ascii="Times New Roman" w:eastAsia="Calibri" w:hAnsi="Times New Roman" w:cs="Times New Roman"/>
          <w:i/>
          <w:sz w:val="19"/>
          <w:szCs w:val="19"/>
          <w:lang w:val="eu-ES"/>
        </w:rPr>
        <w:t xml:space="preserve"> in italic font</w:t>
      </w:r>
      <w:r w:rsidR="00574689">
        <w:rPr>
          <w:rFonts w:ascii="Times New Roman" w:eastAsia="Calibri" w:hAnsi="Times New Roman" w:cs="Times New Roman"/>
          <w:sz w:val="19"/>
          <w:szCs w:val="19"/>
          <w:lang w:val="eu-ES"/>
        </w:rPr>
        <w:t>)</w:t>
      </w:r>
      <w:r w:rsidR="00676B40" w:rsidRPr="00B33551">
        <w:rPr>
          <w:rFonts w:ascii="Times New Roman" w:eastAsia="Calibri" w:hAnsi="Times New Roman" w:cs="Times New Roman"/>
          <w:i/>
          <w:sz w:val="19"/>
          <w:szCs w:val="19"/>
          <w:lang w:val="eu-ES"/>
        </w:rPr>
        <w:t xml:space="preserve"> </w:t>
      </w:r>
    </w:p>
    <w:p w14:paraId="1BE659DD" w14:textId="77777777" w:rsidR="00CE3426" w:rsidRDefault="00CE3426" w:rsidP="00B33551">
      <w:pPr>
        <w:spacing w:before="120" w:after="120"/>
        <w:jc w:val="both"/>
        <w:rPr>
          <w:rFonts w:ascii="Times New Roman" w:eastAsia="Calibri" w:hAnsi="Times New Roman" w:cs="Times New Roman"/>
          <w:lang w:val="eu-ES"/>
        </w:rPr>
      </w:pPr>
      <w:r w:rsidRPr="00B33551">
        <w:rPr>
          <w:rFonts w:ascii="Times New Roman" w:eastAsia="Calibri" w:hAnsi="Times New Roman" w:cs="Times New Roman"/>
          <w:sz w:val="19"/>
          <w:szCs w:val="19"/>
          <w:lang w:val="eu-ES"/>
        </w:rPr>
        <w:t>KEYWORDS:</w:t>
      </w:r>
      <w:r w:rsidR="00EE3CAA" w:rsidRPr="00B33551">
        <w:rPr>
          <w:rFonts w:ascii="Times New Roman" w:eastAsia="Calibri" w:hAnsi="Times New Roman" w:cs="Times New Roman"/>
          <w:sz w:val="19"/>
          <w:szCs w:val="19"/>
          <w:lang w:val="eu-ES"/>
        </w:rPr>
        <w:t xml:space="preserve"> </w:t>
      </w:r>
      <w:r w:rsidR="00D80923">
        <w:rPr>
          <w:rFonts w:ascii="Times New Roman" w:eastAsia="Calibri" w:hAnsi="Times New Roman" w:cs="Times New Roman"/>
          <w:sz w:val="19"/>
          <w:szCs w:val="19"/>
          <w:lang w:val="eu-ES"/>
        </w:rPr>
        <w:t>Include keywords here</w:t>
      </w:r>
      <w:r>
        <w:rPr>
          <w:rFonts w:ascii="Times New Roman" w:eastAsia="Calibri" w:hAnsi="Times New Roman" w:cs="Times New Roman"/>
          <w:lang w:val="eu-ES"/>
        </w:rPr>
        <w:br w:type="page"/>
      </w:r>
    </w:p>
    <w:p w14:paraId="1BE659DE" w14:textId="77777777" w:rsidR="00B63D94" w:rsidRPr="008D2C9C" w:rsidRDefault="00B63D94" w:rsidP="00B63D94">
      <w:pPr>
        <w:spacing w:before="240" w:after="24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b/>
          <w:sz w:val="22"/>
          <w:szCs w:val="22"/>
          <w:lang w:val="eu-ES"/>
        </w:rPr>
        <w:lastRenderedPageBreak/>
        <w:t>1. SARRERA</w:t>
      </w:r>
    </w:p>
    <w:p w14:paraId="1BE659DF" w14:textId="77777777" w:rsidR="00B63D94" w:rsidRPr="008D2C9C" w:rsidRDefault="00B63D94" w:rsidP="00B63D94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 xml:space="preserve">Mundu mailan, landareetatik lor ditzakegun legez kanpoko drogen artean </w:t>
      </w:r>
      <w:r w:rsidRPr="008D2C9C">
        <w:rPr>
          <w:rFonts w:ascii="Times New Roman" w:hAnsi="Times New Roman" w:cs="Times New Roman"/>
          <w:i/>
          <w:sz w:val="22"/>
          <w:szCs w:val="22"/>
          <w:lang w:val="eu-ES"/>
        </w:rPr>
        <w:t>Cannabis Sativa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 xml:space="preserve"> da landatuena, garraiatuena eta Europan eta Estatu Batuetan kontsumituena [1]. Izatez, Δ</w:t>
      </w:r>
      <w:r w:rsidRPr="008D2C9C">
        <w:rPr>
          <w:rFonts w:ascii="Times New Roman" w:hAnsi="Times New Roman" w:cs="Times New Roman"/>
          <w:sz w:val="22"/>
          <w:szCs w:val="22"/>
          <w:vertAlign w:val="superscript"/>
          <w:lang w:val="eu-ES"/>
        </w:rPr>
        <w:t>9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 xml:space="preserve">-THC-aren efektu psikoaktiboak batez beste 6-7 orduko iraupena duenez, auto-istripu batean gidaria kannabinoideen eraginpean zegoen ala ez determina daiteke [2-5]. </w:t>
      </w:r>
    </w:p>
    <w:p w14:paraId="1BE659E0" w14:textId="77777777" w:rsidR="00B63D94" w:rsidRPr="001D18A3" w:rsidRDefault="00B63D94" w:rsidP="00B63D94">
      <w:pPr>
        <w:spacing w:before="240" w:after="240" w:line="360" w:lineRule="auto"/>
        <w:ind w:firstLine="425"/>
        <w:jc w:val="center"/>
        <w:rPr>
          <w:rFonts w:ascii="Times New Roman" w:hAnsi="Times New Roman" w:cs="Times New Roman"/>
          <w:lang w:val="eu-ES"/>
        </w:rPr>
      </w:pPr>
      <w:r w:rsidRPr="001D18A3">
        <w:rPr>
          <w:rFonts w:ascii="Times New Roman" w:hAnsi="Times New Roman" w:cs="Times New Roman"/>
          <w:noProof/>
          <w:lang w:val="es-ES" w:eastAsia="es-ES"/>
        </w:rPr>
        <w:drawing>
          <wp:inline distT="0" distB="0" distL="0" distR="0" wp14:anchorId="1BE65A4B" wp14:editId="1BE65A4C">
            <wp:extent cx="3502568" cy="1629135"/>
            <wp:effectExtent l="19050" t="0" r="2632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715" cy="16310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659E1" w14:textId="77777777" w:rsidR="00B63D94" w:rsidRPr="001D18A3" w:rsidRDefault="00B63D94" w:rsidP="00B63D94">
      <w:pPr>
        <w:spacing w:before="240" w:after="240" w:line="360" w:lineRule="auto"/>
        <w:ind w:firstLine="425"/>
        <w:jc w:val="center"/>
        <w:rPr>
          <w:rFonts w:ascii="Times New Roman" w:hAnsi="Times New Roman" w:cs="Times New Roman"/>
          <w:sz w:val="20"/>
          <w:szCs w:val="20"/>
          <w:lang w:val="eu-ES"/>
        </w:rPr>
      </w:pPr>
      <w:r w:rsidRPr="001D18A3">
        <w:rPr>
          <w:rFonts w:ascii="Times New Roman" w:hAnsi="Times New Roman" w:cs="Times New Roman"/>
          <w:b/>
          <w:sz w:val="20"/>
          <w:szCs w:val="20"/>
          <w:lang w:val="eu-ES"/>
        </w:rPr>
        <w:t>1. irudia</w:t>
      </w:r>
      <w:r w:rsidRPr="001D18A3">
        <w:rPr>
          <w:rFonts w:ascii="Times New Roman" w:hAnsi="Times New Roman" w:cs="Times New Roman"/>
          <w:sz w:val="20"/>
          <w:szCs w:val="20"/>
          <w:lang w:val="eu-ES"/>
        </w:rPr>
        <w:t>. Δ</w:t>
      </w:r>
      <w:r w:rsidRPr="001D18A3">
        <w:rPr>
          <w:rFonts w:ascii="Times New Roman" w:hAnsi="Times New Roman" w:cs="Times New Roman"/>
          <w:sz w:val="20"/>
          <w:szCs w:val="20"/>
          <w:vertAlign w:val="superscript"/>
          <w:lang w:val="eu-ES"/>
        </w:rPr>
        <w:t>9</w:t>
      </w:r>
      <w:r w:rsidRPr="001D18A3">
        <w:rPr>
          <w:rFonts w:ascii="Times New Roman" w:hAnsi="Times New Roman" w:cs="Times New Roman"/>
          <w:sz w:val="20"/>
          <w:szCs w:val="20"/>
          <w:lang w:val="eu-ES"/>
        </w:rPr>
        <w:t>-THC-a metabolizatzerakoan eratzen diren konposatuak.</w:t>
      </w:r>
    </w:p>
    <w:p w14:paraId="1BE659E2" w14:textId="77777777" w:rsidR="00B63D94" w:rsidRPr="008D2C9C" w:rsidRDefault="00B63D94" w:rsidP="00B63D94">
      <w:pPr>
        <w:spacing w:before="240" w:after="240"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b/>
          <w:bCs/>
          <w:sz w:val="22"/>
          <w:szCs w:val="22"/>
          <w:lang w:val="eu-ES"/>
        </w:rPr>
        <w:t>2. PLASMA ETA ODOLA</w:t>
      </w:r>
    </w:p>
    <w:p w14:paraId="1BE659E3" w14:textId="77777777" w:rsidR="00B63D94" w:rsidRPr="008D2C9C" w:rsidRDefault="00B63D94" w:rsidP="00B63D94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 xml:space="preserve">Konposatu kannabinoideen analisia plasma edo odolean egiteak hainbat abantaila ditu: matrize nahiko homogeneoa da. </w:t>
      </w:r>
    </w:p>
    <w:p w14:paraId="1BE659E4" w14:textId="77777777" w:rsidR="00B63D94" w:rsidRPr="008D2C9C" w:rsidRDefault="00B63D94" w:rsidP="00B63D94">
      <w:pPr>
        <w:spacing w:before="240" w:after="240" w:line="360" w:lineRule="auto"/>
        <w:ind w:hanging="142"/>
        <w:jc w:val="both"/>
        <w:rPr>
          <w:rFonts w:ascii="Times New Roman" w:hAnsi="Times New Roman" w:cs="Times New Roman"/>
          <w:b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b/>
          <w:sz w:val="22"/>
          <w:szCs w:val="22"/>
          <w:lang w:val="eu-ES"/>
        </w:rPr>
        <w:t>2.1. Plasman dauden analitoen analisirako metodologia analitikoa</w:t>
      </w:r>
    </w:p>
    <w:p w14:paraId="1BE659E5" w14:textId="77777777" w:rsidR="00B63D94" w:rsidRPr="008D2C9C" w:rsidRDefault="00B63D94" w:rsidP="00B63D94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b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>Konposatu kannabinoideen analisia plasma edo odolean egiteak hainbat abantaila ditu: matrize nahiko homogeneoa da, kannabinoideen</w:t>
      </w:r>
    </w:p>
    <w:p w14:paraId="1BE659E6" w14:textId="77777777" w:rsidR="00B63D94" w:rsidRPr="008D2C9C" w:rsidRDefault="00B63D94" w:rsidP="00B63D94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i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>2.1.1</w:t>
      </w:r>
      <w:r w:rsidRPr="008D2C9C">
        <w:rPr>
          <w:rFonts w:ascii="Times New Roman" w:hAnsi="Times New Roman" w:cs="Times New Roman"/>
          <w:i/>
          <w:sz w:val="22"/>
          <w:szCs w:val="22"/>
          <w:lang w:val="eu-ES"/>
        </w:rPr>
        <w:t>. Plasmaren erauzketa</w:t>
      </w:r>
    </w:p>
    <w:p w14:paraId="1BE659E7" w14:textId="77777777" w:rsidR="004D692B" w:rsidRPr="008D2C9C" w:rsidRDefault="00E854AE" w:rsidP="00CE3426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>Konposatu kannabinoideen analisia plasma edo odolean egiteak hainbat abantaila ditu: matrize nahiko homogeneoa da, kannabinoideen</w:t>
      </w:r>
    </w:p>
    <w:p w14:paraId="1BE659E8" w14:textId="77777777" w:rsidR="00382925" w:rsidRDefault="00382925" w:rsidP="00CE3426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lang w:val="eu-ES"/>
        </w:rPr>
      </w:pPr>
    </w:p>
    <w:p w14:paraId="1BE659E9" w14:textId="77777777" w:rsidR="002333F2" w:rsidRDefault="002333F2" w:rsidP="00CE3426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lang w:val="eu-ES"/>
        </w:rPr>
      </w:pPr>
    </w:p>
    <w:p w14:paraId="1BE659EA" w14:textId="77777777" w:rsidR="008D2C9C" w:rsidRDefault="008D2C9C" w:rsidP="00CE3426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lang w:val="eu-ES"/>
        </w:rPr>
      </w:pPr>
    </w:p>
    <w:p w14:paraId="1BE659EB" w14:textId="1D6F27CD" w:rsidR="002333F2" w:rsidRPr="002333F2" w:rsidRDefault="002333F2" w:rsidP="002333F2">
      <w:pPr>
        <w:pStyle w:val="Standard"/>
        <w:spacing w:before="340" w:after="340" w:line="360" w:lineRule="auto"/>
        <w:ind w:left="425"/>
        <w:jc w:val="center"/>
        <w:rPr>
          <w:color w:val="000000"/>
          <w:sz w:val="20"/>
          <w:szCs w:val="20"/>
          <w:lang w:val="es-ES"/>
        </w:rPr>
      </w:pPr>
      <w:r w:rsidRPr="002333F2">
        <w:rPr>
          <w:b/>
          <w:bCs/>
          <w:color w:val="000000"/>
          <w:sz w:val="20"/>
          <w:szCs w:val="20"/>
          <w:lang w:val="es-ES"/>
        </w:rPr>
        <w:lastRenderedPageBreak/>
        <w:t xml:space="preserve">1. </w:t>
      </w:r>
      <w:r w:rsidR="00BF6163">
        <w:rPr>
          <w:b/>
          <w:bCs/>
          <w:color w:val="000000"/>
          <w:sz w:val="20"/>
          <w:szCs w:val="20"/>
          <w:lang w:val="es-ES"/>
        </w:rPr>
        <w:t>t</w:t>
      </w:r>
      <w:r w:rsidRPr="002333F2">
        <w:rPr>
          <w:b/>
          <w:bCs/>
          <w:color w:val="000000"/>
          <w:sz w:val="20"/>
          <w:szCs w:val="20"/>
          <w:lang w:val="es-ES"/>
        </w:rPr>
        <w:t>aula</w:t>
      </w:r>
      <w:r w:rsidRPr="002333F2">
        <w:rPr>
          <w:color w:val="000000"/>
          <w:sz w:val="20"/>
          <w:szCs w:val="20"/>
          <w:lang w:val="es-ES"/>
        </w:rPr>
        <w:t xml:space="preserve"> Egindako Proben Laburpena.</w:t>
      </w:r>
    </w:p>
    <w:tbl>
      <w:tblPr>
        <w:tblW w:w="8830" w:type="dxa"/>
        <w:tblInd w:w="23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75"/>
        <w:gridCol w:w="1320"/>
        <w:gridCol w:w="900"/>
        <w:gridCol w:w="1635"/>
        <w:gridCol w:w="1710"/>
        <w:gridCol w:w="1690"/>
      </w:tblGrid>
      <w:tr w:rsidR="002333F2" w14:paraId="1BE659F7" w14:textId="77777777" w:rsidTr="00E310C5">
        <w:tc>
          <w:tcPr>
            <w:tcW w:w="1575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EC" w14:textId="77777777" w:rsidR="002333F2" w:rsidRDefault="002333F2" w:rsidP="00E310C5">
            <w:pPr>
              <w:pStyle w:val="Standard"/>
              <w:snapToGrid w:val="0"/>
              <w:jc w:val="center"/>
              <w:rPr>
                <w:color w:val="000000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ED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N</w:t>
            </w:r>
          </w:p>
          <w:p w14:paraId="1BE659EE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(bira/min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EF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D</w:t>
            </w:r>
          </w:p>
          <w:p w14:paraId="1BE659F0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(mm)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1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Vc</w:t>
            </w:r>
          </w:p>
          <w:p w14:paraId="1BE659F2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(m/min)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3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Lc</w:t>
            </w:r>
          </w:p>
          <w:p w14:paraId="1BE659F4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(mm)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5" w14:textId="77777777" w:rsidR="002333F2" w:rsidRDefault="002333F2" w:rsidP="00E310C5">
            <w:pPr>
              <w:pStyle w:val="Standard"/>
              <w:jc w:val="center"/>
              <w:rPr>
                <w:color w:val="000000"/>
              </w:rPr>
            </w:pPr>
            <w:r>
              <w:rPr>
                <w:b/>
                <w:color w:val="000000"/>
                <w:lang w:val="es-ES"/>
              </w:rPr>
              <w:t>θ</w:t>
            </w:r>
            <w:r>
              <w:rPr>
                <w:b/>
                <w:color w:val="000000"/>
                <w:vertAlign w:val="subscript"/>
                <w:lang w:val="es-ES"/>
              </w:rPr>
              <w:t>máx</w:t>
            </w:r>
            <w:r>
              <w:rPr>
                <w:b/>
                <w:color w:val="000000"/>
                <w:lang w:val="es-ES"/>
              </w:rPr>
              <w:t xml:space="preserve"> Fresaketa</w:t>
            </w:r>
          </w:p>
          <w:p w14:paraId="1BE659F6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(º)</w:t>
            </w:r>
          </w:p>
        </w:tc>
      </w:tr>
      <w:tr w:rsidR="002333F2" w14:paraId="1BE659FE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8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1.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9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A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8,727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B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47,597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C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D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72,53</w:t>
            </w:r>
          </w:p>
        </w:tc>
      </w:tr>
      <w:tr w:rsidR="002333F2" w14:paraId="1BE65A05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9FF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2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0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1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7,450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2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44,398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3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4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64,88</w:t>
            </w:r>
          </w:p>
        </w:tc>
      </w:tr>
      <w:tr w:rsidR="002333F2" w14:paraId="1BE65A0C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6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3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7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8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6,18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9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41,199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A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B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57,24</w:t>
            </w:r>
          </w:p>
        </w:tc>
      </w:tr>
      <w:tr w:rsidR="002333F2" w14:paraId="1BE65A13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D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4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E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0F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4,91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0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38,006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1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2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49,59</w:t>
            </w:r>
          </w:p>
        </w:tc>
      </w:tr>
      <w:tr w:rsidR="002333F2" w14:paraId="1BE65A1A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4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5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5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6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3,64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7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34,8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8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9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41,94</w:t>
            </w:r>
          </w:p>
        </w:tc>
      </w:tr>
      <w:tr w:rsidR="002333F2" w14:paraId="1BE65A21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B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6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C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D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2,36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E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31,602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1F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0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34,29</w:t>
            </w:r>
          </w:p>
        </w:tc>
      </w:tr>
      <w:tr w:rsidR="002333F2" w14:paraId="1BE65A28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2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7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3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4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51,09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5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28,402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6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7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26,64</w:t>
            </w:r>
          </w:p>
        </w:tc>
      </w:tr>
      <w:tr w:rsidR="002333F2" w14:paraId="1BE65A2F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9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8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A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B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49,82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C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25,203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D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2E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18,99</w:t>
            </w:r>
          </w:p>
        </w:tc>
      </w:tr>
      <w:tr w:rsidR="002333F2" w14:paraId="1BE65A36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0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9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1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2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48,54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3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22,00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4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5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11,34</w:t>
            </w:r>
          </w:p>
        </w:tc>
      </w:tr>
      <w:tr w:rsidR="002333F2" w14:paraId="1BE65A3D" w14:textId="77777777" w:rsidTr="00E310C5"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7" w14:textId="77777777" w:rsidR="002333F2" w:rsidRDefault="002333F2" w:rsidP="00E310C5">
            <w:pPr>
              <w:pStyle w:val="Standard"/>
              <w:jc w:val="center"/>
              <w:rPr>
                <w:b/>
                <w:color w:val="000000"/>
                <w:lang w:val="es-ES"/>
              </w:rPr>
            </w:pPr>
            <w:r>
              <w:rPr>
                <w:b/>
                <w:color w:val="000000"/>
                <w:lang w:val="es-ES"/>
              </w:rPr>
              <w:t>10. Pasaldia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8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80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9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47,27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A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18,795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B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240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5A3C" w14:textId="77777777" w:rsidR="002333F2" w:rsidRDefault="002333F2" w:rsidP="00E310C5">
            <w:pPr>
              <w:pStyle w:val="Standard"/>
              <w:jc w:val="center"/>
              <w:rPr>
                <w:color w:val="000000"/>
                <w:lang w:val="es-ES"/>
              </w:rPr>
            </w:pPr>
            <w:r>
              <w:rPr>
                <w:color w:val="000000"/>
                <w:lang w:val="es-ES"/>
              </w:rPr>
              <w:t>103,69</w:t>
            </w:r>
          </w:p>
        </w:tc>
      </w:tr>
    </w:tbl>
    <w:p w14:paraId="1BE65A3E" w14:textId="77777777" w:rsidR="00382925" w:rsidRDefault="00382925" w:rsidP="00CE3426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lang w:val="eu-ES"/>
        </w:rPr>
      </w:pPr>
    </w:p>
    <w:p w14:paraId="1BE65A3F" w14:textId="77777777" w:rsidR="00382925" w:rsidRPr="008D2C9C" w:rsidRDefault="00382925" w:rsidP="00382925">
      <w:pPr>
        <w:spacing w:before="240" w:after="240" w:line="360" w:lineRule="auto"/>
        <w:rPr>
          <w:rFonts w:ascii="Times New Roman" w:hAnsi="Times New Roman" w:cs="Times New Roman"/>
          <w:b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b/>
          <w:sz w:val="22"/>
          <w:szCs w:val="22"/>
          <w:lang w:val="eu-ES"/>
        </w:rPr>
        <w:t>ESKER ONAK</w:t>
      </w:r>
    </w:p>
    <w:p w14:paraId="1BE65A40" w14:textId="77777777" w:rsidR="00382925" w:rsidRPr="008D2C9C" w:rsidRDefault="00382925" w:rsidP="00382925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>Artikulu hau UPV/EHUk finantzatutako eta Eusko Jaurlaritzako Hezkuntza…..</w:t>
      </w:r>
    </w:p>
    <w:p w14:paraId="1BE65A41" w14:textId="77777777" w:rsidR="00382925" w:rsidRPr="008D2C9C" w:rsidRDefault="00382925" w:rsidP="00382925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b/>
          <w:sz w:val="22"/>
          <w:szCs w:val="22"/>
          <w:lang w:val="eu-ES"/>
        </w:rPr>
        <w:t>3. BIBLIOGRAFIA</w:t>
      </w:r>
    </w:p>
    <w:p w14:paraId="1BE65A42" w14:textId="77777777" w:rsidR="00382925" w:rsidRPr="008D2C9C" w:rsidRDefault="00382925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highlight w:val="yellow"/>
          <w:lang w:val="eu-ES"/>
        </w:rPr>
        <w:t xml:space="preserve">Mendeleyrako URL-a: </w:t>
      </w:r>
      <w:hyperlink r:id="rId9" w:history="1">
        <w:r w:rsidRPr="008D2C9C">
          <w:rPr>
            <w:rStyle w:val="Hipervnculo"/>
            <w:rFonts w:ascii="Times New Roman" w:hAnsi="Times New Roman" w:cs="Times New Roman"/>
            <w:sz w:val="22"/>
            <w:szCs w:val="22"/>
            <w:highlight w:val="yellow"/>
            <w:lang w:val="eu-ES"/>
          </w:rPr>
          <w:t>http://csl.mendeley.com/styles/478159831/ekaia</w:t>
        </w:r>
      </w:hyperlink>
    </w:p>
    <w:p w14:paraId="1BE65A43" w14:textId="77777777" w:rsidR="00382925" w:rsidRPr="008D2C9C" w:rsidRDefault="00382925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</w:p>
    <w:p w14:paraId="1BE65A44" w14:textId="77777777" w:rsidR="00382925" w:rsidRPr="008D2C9C" w:rsidRDefault="00382925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i/>
          <w:sz w:val="22"/>
          <w:szCs w:val="22"/>
          <w:lang w:val="eu-ES"/>
        </w:rPr>
        <w:t>a)Liburuetarako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>: [Zenbakia]. Egilea(k). Urtea. Liburuaren izenburua kurtsibaz. Argitaletxea, Argitalpen-herria.</w:t>
      </w:r>
    </w:p>
    <w:p w14:paraId="1BE65A45" w14:textId="77777777" w:rsidR="00415EE6" w:rsidRPr="008D2C9C" w:rsidRDefault="00415EE6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</w:p>
    <w:p w14:paraId="1BE65A46" w14:textId="77777777" w:rsidR="00382925" w:rsidRPr="008D2C9C" w:rsidRDefault="00382925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 xml:space="preserve">[3] SCHMIDT K. 1975. </w:t>
      </w:r>
      <w:r w:rsidRPr="008D2C9C">
        <w:rPr>
          <w:rFonts w:ascii="Times New Roman" w:hAnsi="Times New Roman" w:cs="Times New Roman"/>
          <w:i/>
          <w:sz w:val="22"/>
          <w:szCs w:val="22"/>
          <w:lang w:val="eu-ES"/>
        </w:rPr>
        <w:t>Respiration in air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>. Cambridge University Press, London.</w:t>
      </w:r>
    </w:p>
    <w:p w14:paraId="1BE65A47" w14:textId="77777777" w:rsidR="00382925" w:rsidRPr="008D2C9C" w:rsidRDefault="00382925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i/>
          <w:sz w:val="22"/>
          <w:szCs w:val="22"/>
          <w:lang w:val="eu-ES"/>
        </w:rPr>
        <w:t>b) Artikuluetarako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>: [Zenbakia]. Egilea(k). Urtea. «Artikuluaren izenburua». Aldizkariaren izena kurtsibaz, bolumena beltzez, orriak.</w:t>
      </w:r>
    </w:p>
    <w:p w14:paraId="1BE65A48" w14:textId="77777777" w:rsidR="00382925" w:rsidRPr="008D2C9C" w:rsidRDefault="00382925" w:rsidP="00382925">
      <w:pPr>
        <w:spacing w:before="240" w:after="240" w:line="360" w:lineRule="auto"/>
        <w:ind w:firstLine="425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>[5]</w:t>
      </w:r>
      <w:r w:rsidRPr="008D2C9C">
        <w:rPr>
          <w:rFonts w:ascii="Calibri" w:hAnsi="Calibri"/>
          <w:sz w:val="22"/>
          <w:szCs w:val="22"/>
          <w:lang w:val="eu-ES"/>
        </w:rPr>
        <w:t xml:space="preserve"> 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>HOLLISTER, L.E., GILLESPIE, H.K., OHLSSON, A., LINDGREN, J.E., WAHLEN, A. eta AGURELL, S. 1981. «</w:t>
      </w:r>
      <w:r w:rsidRPr="008D2C9C">
        <w:rPr>
          <w:rFonts w:ascii="Times New Roman" w:hAnsi="Times New Roman" w:cs="Times New Roman"/>
          <w:sz w:val="22"/>
          <w:szCs w:val="22"/>
          <w:lang w:val="en-GB"/>
        </w:rPr>
        <w:t>Do plasma concentrations of Δ</w:t>
      </w:r>
      <w:r w:rsidRPr="008D2C9C">
        <w:rPr>
          <w:rFonts w:ascii="Times New Roman" w:hAnsi="Times New Roman" w:cs="Times New Roman"/>
          <w:sz w:val="22"/>
          <w:szCs w:val="22"/>
          <w:vertAlign w:val="superscript"/>
          <w:lang w:val="en-GB"/>
        </w:rPr>
        <w:t>9</w:t>
      </w:r>
      <w:r w:rsidRPr="008D2C9C">
        <w:rPr>
          <w:rFonts w:ascii="Times New Roman" w:hAnsi="Times New Roman" w:cs="Times New Roman"/>
          <w:sz w:val="22"/>
          <w:szCs w:val="22"/>
          <w:lang w:val="en-GB"/>
        </w:rPr>
        <w:t>-tetrahidrocannabinol reflect the degree of intoxication?</w:t>
      </w:r>
      <w:r w:rsidRPr="008D2C9C">
        <w:rPr>
          <w:rFonts w:ascii="Times New Roman" w:hAnsi="Times New Roman" w:cs="Times New Roman"/>
          <w:sz w:val="22"/>
          <w:szCs w:val="22"/>
          <w:lang w:val="eu-ES"/>
        </w:rPr>
        <w:t xml:space="preserve"> »</w:t>
      </w:r>
      <w:r w:rsidRPr="008D2C9C">
        <w:rPr>
          <w:rFonts w:ascii="Times New Roman" w:hAnsi="Times New Roman" w:cs="Times New Roman"/>
          <w:sz w:val="22"/>
          <w:szCs w:val="22"/>
          <w:lang w:val="en-GB"/>
        </w:rPr>
        <w:t xml:space="preserve">. </w:t>
      </w:r>
      <w:r w:rsidRPr="008D2C9C">
        <w:rPr>
          <w:rFonts w:ascii="Times New Roman" w:hAnsi="Times New Roman" w:cs="Times New Roman"/>
          <w:i/>
          <w:iCs/>
          <w:sz w:val="22"/>
          <w:szCs w:val="22"/>
          <w:lang w:val="en-GB"/>
        </w:rPr>
        <w:t>Journal of Clinical Pharmacology</w:t>
      </w:r>
      <w:r w:rsidRPr="008D2C9C">
        <w:rPr>
          <w:rFonts w:ascii="Times New Roman" w:hAnsi="Times New Roman" w:cs="Times New Roman"/>
          <w:sz w:val="22"/>
          <w:szCs w:val="22"/>
          <w:lang w:val="en-GB"/>
        </w:rPr>
        <w:t xml:space="preserve">, </w:t>
      </w:r>
      <w:r w:rsidRPr="008D2C9C">
        <w:rPr>
          <w:rFonts w:ascii="Times New Roman" w:hAnsi="Times New Roman" w:cs="Times New Roman"/>
          <w:b/>
          <w:bCs/>
          <w:sz w:val="22"/>
          <w:szCs w:val="22"/>
          <w:lang w:val="en-GB"/>
        </w:rPr>
        <w:t>21</w:t>
      </w:r>
      <w:r w:rsidRPr="008D2C9C">
        <w:rPr>
          <w:rFonts w:ascii="Times New Roman" w:hAnsi="Times New Roman" w:cs="Times New Roman"/>
          <w:sz w:val="22"/>
          <w:szCs w:val="22"/>
          <w:lang w:val="en-GB"/>
        </w:rPr>
        <w:t>, 171 – 177.</w:t>
      </w:r>
    </w:p>
    <w:p w14:paraId="1BE65A49" w14:textId="77777777" w:rsidR="00382925" w:rsidRPr="008D2C9C" w:rsidRDefault="00382925" w:rsidP="00382925">
      <w:pPr>
        <w:ind w:firstLine="426"/>
        <w:jc w:val="both"/>
        <w:rPr>
          <w:rFonts w:ascii="Times New Roman" w:hAnsi="Times New Roman" w:cs="Times New Roman"/>
          <w:sz w:val="22"/>
          <w:szCs w:val="22"/>
          <w:lang w:val="eu-ES"/>
        </w:rPr>
      </w:pPr>
      <w:r w:rsidRPr="008D2C9C">
        <w:rPr>
          <w:rFonts w:ascii="Times New Roman" w:hAnsi="Times New Roman" w:cs="Times New Roman"/>
          <w:sz w:val="22"/>
          <w:szCs w:val="22"/>
          <w:lang w:val="eu-ES"/>
        </w:rPr>
        <w:t>c) Sareko erreferentzien URLarekin batera web orrialdearen eguneratze-data adierazi beharko da.</w:t>
      </w:r>
    </w:p>
    <w:p w14:paraId="1BE65A4A" w14:textId="77777777" w:rsidR="00382925" w:rsidRPr="008D2C9C" w:rsidRDefault="00382925" w:rsidP="00CE3426">
      <w:pPr>
        <w:spacing w:before="240" w:after="240" w:line="360" w:lineRule="auto"/>
        <w:ind w:firstLine="425"/>
        <w:jc w:val="both"/>
        <w:rPr>
          <w:rFonts w:ascii="Times New Roman" w:eastAsia="Calibri" w:hAnsi="Times New Roman" w:cs="Times New Roman"/>
          <w:sz w:val="22"/>
          <w:szCs w:val="22"/>
          <w:lang w:val="eu-ES"/>
        </w:rPr>
      </w:pPr>
    </w:p>
    <w:sectPr w:rsidR="00382925" w:rsidRPr="008D2C9C" w:rsidSect="00CE3426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736" w:right="1467" w:bottom="1417" w:left="1701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A6729" w14:textId="77777777" w:rsidR="00A17A66" w:rsidRDefault="00A17A66" w:rsidP="00B0521B">
      <w:r>
        <w:separator/>
      </w:r>
    </w:p>
  </w:endnote>
  <w:endnote w:type="continuationSeparator" w:id="0">
    <w:p w14:paraId="6C5B4231" w14:textId="77777777" w:rsidR="00A17A66" w:rsidRDefault="00A17A66" w:rsidP="00B0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759333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2"/>
        <w:szCs w:val="22"/>
      </w:rPr>
    </w:sdtEndPr>
    <w:sdtContent>
      <w:p w14:paraId="1BE65A53" w14:textId="77777777" w:rsidR="00247CD5" w:rsidRPr="00B33551" w:rsidRDefault="00C249B3" w:rsidP="00B33551">
        <w:pPr>
          <w:pStyle w:val="Piedepgina"/>
          <w:jc w:val="center"/>
          <w:rPr>
            <w:rFonts w:ascii="Times New Roman" w:hAnsi="Times New Roman" w:cs="Times New Roman"/>
            <w:sz w:val="22"/>
            <w:szCs w:val="22"/>
          </w:rPr>
        </w:pPr>
        <w:r w:rsidRPr="00B33551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="00247CD5" w:rsidRPr="00B33551">
          <w:rPr>
            <w:rFonts w:ascii="Times New Roman" w:hAnsi="Times New Roman" w:cs="Times New Roman"/>
            <w:sz w:val="22"/>
            <w:szCs w:val="22"/>
          </w:rPr>
          <w:instrText xml:space="preserve"> PAGE   \* MERGEFORMAT </w:instrText>
        </w:r>
        <w:r w:rsidRPr="00B33551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="00D80923">
          <w:rPr>
            <w:rFonts w:ascii="Times New Roman" w:hAnsi="Times New Roman" w:cs="Times New Roman"/>
            <w:noProof/>
            <w:sz w:val="22"/>
            <w:szCs w:val="22"/>
          </w:rPr>
          <w:t>2</w:t>
        </w:r>
        <w:r w:rsidRPr="00B33551">
          <w:rPr>
            <w:rFonts w:ascii="Times New Roman" w:hAnsi="Times New Roman" w:cs="Times New Roman"/>
            <w:noProof/>
            <w:sz w:val="22"/>
            <w:szCs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65A58" w14:textId="77777777" w:rsidR="00247CD5" w:rsidRPr="007C0712" w:rsidRDefault="00247CD5" w:rsidP="00CE3426">
    <w:pPr>
      <w:tabs>
        <w:tab w:val="left" w:pos="7230"/>
      </w:tabs>
      <w:jc w:val="center"/>
      <w:rPr>
        <w:rFonts w:ascii="Times New Roman" w:hAnsi="Times New Roman" w:cs="Times New Roman"/>
        <w:sz w:val="20"/>
        <w:szCs w:val="20"/>
        <w:lang w:val="es-ES"/>
      </w:rPr>
    </w:pPr>
    <w:r w:rsidRPr="007C0712">
      <w:rPr>
        <w:rFonts w:ascii="Times New Roman" w:hAnsi="Times New Roman" w:cs="Times New Roman"/>
        <w:sz w:val="20"/>
        <w:szCs w:val="20"/>
        <w:lang w:val="es-ES"/>
      </w:rPr>
      <w:t>1</w:t>
    </w:r>
  </w:p>
  <w:p w14:paraId="1BE65A59" w14:textId="77777777" w:rsidR="00247CD5" w:rsidRPr="00770EBF" w:rsidRDefault="00247CD5" w:rsidP="00CE3426">
    <w:pPr>
      <w:spacing w:after="200" w:line="276" w:lineRule="auto"/>
      <w:jc w:val="both"/>
      <w:rPr>
        <w:rFonts w:ascii="Times New Roman" w:hAnsi="Times New Roman" w:cs="Times New Roman"/>
        <w:color w:val="000000" w:themeColor="text1"/>
        <w:sz w:val="18"/>
        <w:szCs w:val="18"/>
        <w:lang w:val="eu-ES"/>
      </w:rPr>
    </w:pPr>
    <w:r w:rsidRPr="00770EBF">
      <w:rPr>
        <w:rFonts w:ascii="Times New Roman" w:hAnsi="Times New Roman" w:cs="Times New Roman"/>
        <w:color w:val="000000" w:themeColor="text1"/>
        <w:sz w:val="18"/>
        <w:szCs w:val="18"/>
        <w:lang w:val="es-ES"/>
      </w:rPr>
      <w:t>*</w:t>
    </w:r>
    <w:r w:rsidRPr="00770EBF">
      <w:rPr>
        <w:rFonts w:ascii="Times New Roman" w:hAnsi="Times New Roman" w:cs="Times New Roman"/>
        <w:b/>
        <w:color w:val="000000" w:themeColor="text1"/>
        <w:sz w:val="18"/>
        <w:szCs w:val="18"/>
        <w:lang w:val="es-ES"/>
      </w:rPr>
      <w:t>Harremanetan jartzeko/ Corresponding author</w:t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s-ES"/>
      </w:rPr>
      <w:t xml:space="preserve">: </w:t>
    </w:r>
    <w:r w:rsidR="007C7B9E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Autorearen</w:t>
    </w:r>
    <w:r w:rsidR="000B0803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 Izen abizenak</w:t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, </w:t>
    </w:r>
    <w:r w:rsidR="007C7B9E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afiliazioa, helbidea</w:t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. </w:t>
    </w:r>
    <w:r w:rsidRPr="00770EBF">
      <w:rPr>
        <w:rFonts w:ascii="Times New Roman" w:hAnsi="Times New Roman" w:cs="Times New Roman"/>
        <w:noProof/>
        <w:color w:val="000000" w:themeColor="text1"/>
        <w:sz w:val="18"/>
        <w:szCs w:val="18"/>
        <w:lang w:val="es-ES" w:eastAsia="es-ES"/>
      </w:rPr>
      <w:drawing>
        <wp:inline distT="0" distB="0" distL="0" distR="0" wp14:anchorId="1BE65A5F" wp14:editId="1BE65A60">
          <wp:extent cx="99695" cy="102870"/>
          <wp:effectExtent l="0" t="0" r="0" b="0"/>
          <wp:docPr id="18" name="image8.png" descr="C:\Users\bcpvarua\AppData\Local\Microsoft\Windows\Temporary Internet Files\Content.MSO\4B1452A6.tm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 descr="C:\Users\bcpvarua\AppData\Local\Microsoft\Windows\Temporary Internet Files\Content.MSO\4B1452A6.tmp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695" cy="1028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 </w:t>
    </w:r>
    <w:hyperlink r:id="rId2" w:history="1">
      <w:r w:rsidR="007C7B9E" w:rsidRPr="00770EBF">
        <w:rPr>
          <w:rStyle w:val="Hipervnculo"/>
          <w:rFonts w:ascii="Times New Roman" w:hAnsi="Times New Roman" w:cs="Times New Roman"/>
          <w:color w:val="000000" w:themeColor="text1"/>
          <w:sz w:val="18"/>
          <w:szCs w:val="18"/>
          <w:u w:val="none"/>
          <w:lang w:val="eu-ES"/>
        </w:rPr>
        <w:t>https://orcid.org/xxxx-xxxx-xxxx</w:t>
      </w:r>
    </w:hyperlink>
    <w:r w:rsidR="007C7B9E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, </w:t>
    </w:r>
    <w:r w:rsidR="000B0803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egile nagusiaren </w:t>
    </w:r>
    <w:r w:rsidR="007C7B9E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posta-elektronikoko helbidea</w:t>
    </w:r>
  </w:p>
  <w:p w14:paraId="1BE65A5A" w14:textId="77777777" w:rsidR="00247CD5" w:rsidRPr="00770EBF" w:rsidRDefault="00247CD5" w:rsidP="00B33551">
    <w:pPr>
      <w:spacing w:before="240" w:after="240" w:line="360" w:lineRule="auto"/>
      <w:ind w:right="-1"/>
      <w:jc w:val="both"/>
      <w:rPr>
        <w:rFonts w:ascii="Times New Roman" w:hAnsi="Times New Roman" w:cs="Times New Roman"/>
        <w:color w:val="000000" w:themeColor="text1"/>
        <w:sz w:val="18"/>
        <w:szCs w:val="18"/>
        <w:lang w:val="eu-ES"/>
      </w:rPr>
    </w:pPr>
    <w:r w:rsidRPr="00770EBF">
      <w:rPr>
        <w:rFonts w:ascii="Times New Roman" w:hAnsi="Times New Roman" w:cs="Times New Roman"/>
        <w:b/>
        <w:color w:val="000000" w:themeColor="text1"/>
        <w:sz w:val="18"/>
        <w:szCs w:val="18"/>
        <w:lang w:val="eu-ES"/>
      </w:rPr>
      <w:t>Nola aipatu / How to cite:</w:t>
    </w:r>
    <w:r w:rsidRPr="00770EBF">
      <w:rPr>
        <w:rFonts w:ascii="Times New Roman" w:eastAsia="Calibri" w:hAnsi="Times New Roman" w:cs="Times New Roman"/>
        <w:i/>
        <w:color w:val="000000" w:themeColor="text1"/>
        <w:sz w:val="22"/>
        <w:szCs w:val="22"/>
        <w:lang w:val="eu-ES"/>
      </w:rPr>
      <w:t xml:space="preserve"> </w:t>
    </w:r>
    <w:r w:rsidR="00115FA9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(Adibidea:) </w:t>
    </w:r>
    <w:r w:rsidR="000B0803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1 egilearen abizena, izena; 2. Egilearen abizena, izena….(202X</w:t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 xml:space="preserve">). &lt;&lt; </w:t>
    </w:r>
    <w:r w:rsidR="000B0803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izenburua</w:t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&gt;&gt;, Ekaia, xx, xx-xx. (h</w:t>
    </w:r>
    <w:r w:rsidR="000B0803"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ttps://doi.org/10.1387/ekaia.xxxx</w:t>
    </w:r>
    <w:r w:rsidRPr="00770EBF">
      <w:rPr>
        <w:rFonts w:ascii="Times New Roman" w:hAnsi="Times New Roman" w:cs="Times New Roman"/>
        <w:color w:val="000000" w:themeColor="text1"/>
        <w:sz w:val="18"/>
        <w:szCs w:val="18"/>
        <w:lang w:val="eu-ES"/>
      </w:rPr>
      <w:t>)</w:t>
    </w:r>
  </w:p>
  <w:p w14:paraId="1BE65A5B" w14:textId="77777777" w:rsidR="00247CD5" w:rsidRPr="00CE3426" w:rsidRDefault="00247CD5" w:rsidP="00CE3426">
    <w:pPr>
      <w:pBdr>
        <w:top w:val="nil"/>
        <w:left w:val="nil"/>
        <w:bottom w:val="nil"/>
        <w:right w:val="nil"/>
        <w:between w:val="nil"/>
      </w:pBdr>
      <w:spacing w:after="200"/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</w:pPr>
    <w:r w:rsidRPr="00CE3426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 xml:space="preserve">Jasoa: </w:t>
    </w:r>
    <w:r w:rsidR="00115FA9">
      <w:rPr>
        <w:rFonts w:ascii="Times New Roman" w:hAnsi="Times New Roman" w:cs="Times New Roman"/>
        <w:color w:val="000000"/>
        <w:sz w:val="18"/>
        <w:szCs w:val="18"/>
        <w:lang w:val="eu-ES"/>
      </w:rPr>
      <w:t>xxxx</w:t>
    </w:r>
    <w:r w:rsidRPr="00CE3426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, 20</w:t>
    </w:r>
    <w:r w:rsidR="00E854AE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2x</w:t>
    </w:r>
    <w:r w:rsidRPr="00CE3426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 xml:space="preserve">; Onartua: </w:t>
    </w:r>
    <w:r w:rsidR="00115FA9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xxxx</w:t>
    </w:r>
    <w:r w:rsidRPr="00CE3426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, 20</w:t>
    </w:r>
    <w:r w:rsidR="00E854AE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2x</w:t>
    </w:r>
  </w:p>
  <w:p w14:paraId="1BE65A5C" w14:textId="77777777" w:rsidR="00247CD5" w:rsidRPr="00CE3426" w:rsidRDefault="00247CD5" w:rsidP="00CE3426">
    <w:pPr>
      <w:pBdr>
        <w:top w:val="nil"/>
        <w:left w:val="nil"/>
        <w:bottom w:val="nil"/>
        <w:right w:val="nil"/>
        <w:between w:val="nil"/>
      </w:pBdr>
      <w:spacing w:after="200"/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</w:pPr>
    <w:r w:rsidRPr="00CE3426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ISSN 0214-9001-eISSN 2444-3225 / © 20</w:t>
    </w:r>
    <w:r w:rsidR="00E854AE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>20</w:t>
    </w:r>
    <w:r w:rsidRPr="00CE3426">
      <w:rPr>
        <w:rFonts w:ascii="Times New Roman" w:eastAsia="Times New Roman" w:hAnsi="Times New Roman" w:cs="Times New Roman"/>
        <w:color w:val="000000"/>
        <w:sz w:val="18"/>
        <w:szCs w:val="18"/>
        <w:lang w:val="eu-ES"/>
      </w:rPr>
      <w:t xml:space="preserve"> UPV/EHU</w:t>
    </w:r>
  </w:p>
  <w:p w14:paraId="1BE65A5D" w14:textId="77777777" w:rsidR="00247CD5" w:rsidRPr="00F32ED8" w:rsidRDefault="00F36242" w:rsidP="00F36242">
    <w:pPr>
      <w:rPr>
        <w:sz w:val="16"/>
        <w:szCs w:val="16"/>
        <w:lang w:val="es-ES"/>
      </w:rPr>
    </w:pPr>
    <w:r>
      <w:rPr>
        <w:noProof/>
        <w:sz w:val="16"/>
        <w:szCs w:val="16"/>
        <w:lang w:val="es-ES" w:eastAsia="es-ES"/>
      </w:rPr>
      <w:drawing>
        <wp:inline distT="0" distB="0" distL="0" distR="0" wp14:anchorId="1BE65A61" wp14:editId="1BE65A62">
          <wp:extent cx="1084536" cy="379587"/>
          <wp:effectExtent l="19050" t="0" r="1314" b="0"/>
          <wp:docPr id="1" name="0 Imagen" descr="Creative-Commons-Attribution-NonCommercial-ShareAlike-40-International-Publ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eative-Commons-Attribution-NonCommercial-ShareAlike-40-International-Public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088354" cy="380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32ED8">
      <w:rPr>
        <w:sz w:val="16"/>
        <w:szCs w:val="16"/>
        <w:lang w:val="es-ES"/>
      </w:rPr>
      <w:t xml:space="preserve"> </w:t>
    </w:r>
    <w:r w:rsidRPr="00F36242">
      <w:rPr>
        <w:rFonts w:ascii="Times New Roman" w:hAnsi="Times New Roman" w:cs="Times New Roman"/>
        <w:sz w:val="18"/>
        <w:szCs w:val="18"/>
        <w:lang w:val="es-ES"/>
      </w:rPr>
      <w:t xml:space="preserve">Obra </w:t>
    </w:r>
    <w:r w:rsidRPr="00F36242">
      <w:rPr>
        <w:rFonts w:ascii="Times New Roman" w:hAnsi="Times New Roman" w:cs="Times New Roman"/>
        <w:i/>
        <w:sz w:val="18"/>
        <w:szCs w:val="18"/>
        <w:lang w:val="es-ES"/>
      </w:rPr>
      <w:t>Creative Commons Atribución 4.0 Internacional</w:t>
    </w:r>
    <w:r w:rsidRPr="00F36242">
      <w:rPr>
        <w:rFonts w:ascii="Times New Roman" w:hAnsi="Times New Roman" w:cs="Times New Roman"/>
        <w:sz w:val="18"/>
        <w:szCs w:val="18"/>
        <w:lang w:val="es-ES"/>
      </w:rPr>
      <w:t>-en lizentziapean da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042AB" w14:textId="77777777" w:rsidR="00A17A66" w:rsidRDefault="00A17A66" w:rsidP="00B0521B">
      <w:r>
        <w:separator/>
      </w:r>
    </w:p>
  </w:footnote>
  <w:footnote w:type="continuationSeparator" w:id="0">
    <w:p w14:paraId="3E4F4474" w14:textId="77777777" w:rsidR="00A17A66" w:rsidRDefault="00A17A66" w:rsidP="00B05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65A51" w14:textId="77777777" w:rsidR="00247CD5" w:rsidRPr="00F32ED8" w:rsidRDefault="00247CD5" w:rsidP="00B33551">
    <w:pPr>
      <w:tabs>
        <w:tab w:val="left" w:pos="6804"/>
      </w:tabs>
      <w:ind w:hanging="6"/>
      <w:rPr>
        <w:rFonts w:ascii="Times New Roman" w:hAnsi="Times New Roman" w:cs="Times New Roman"/>
        <w:sz w:val="18"/>
        <w:szCs w:val="18"/>
      </w:rPr>
    </w:pPr>
    <w:r w:rsidRPr="00F32ED8">
      <w:rPr>
        <w:rFonts w:ascii="Times New Roman" w:hAnsi="Times New Roman" w:cs="Times New Roman"/>
        <w:sz w:val="18"/>
        <w:szCs w:val="18"/>
      </w:rPr>
      <w:t>EKAIA (20</w:t>
    </w:r>
    <w:r w:rsidR="00E854AE" w:rsidRPr="00F32ED8">
      <w:rPr>
        <w:rFonts w:ascii="Times New Roman" w:hAnsi="Times New Roman" w:cs="Times New Roman"/>
        <w:sz w:val="18"/>
        <w:szCs w:val="18"/>
      </w:rPr>
      <w:t>2x</w:t>
    </w:r>
    <w:r w:rsidRPr="00F32ED8">
      <w:rPr>
        <w:rFonts w:ascii="Times New Roman" w:hAnsi="Times New Roman" w:cs="Times New Roman"/>
        <w:sz w:val="18"/>
        <w:szCs w:val="18"/>
      </w:rPr>
      <w:t xml:space="preserve">), </w:t>
    </w:r>
    <w:r w:rsidR="00E854AE">
      <w:rPr>
        <w:rFonts w:ascii="Times New Roman" w:hAnsi="Times New Roman" w:cs="Times New Roman"/>
        <w:sz w:val="18"/>
        <w:szCs w:val="18"/>
      </w:rPr>
      <w:t>artikulua prentsan/article in press</w:t>
    </w:r>
    <w:r w:rsidRPr="00F32ED8">
      <w:rPr>
        <w:rFonts w:ascii="Times New Roman" w:hAnsi="Times New Roman" w:cs="Times New Roman"/>
        <w:sz w:val="18"/>
        <w:szCs w:val="18"/>
      </w:rPr>
      <w:t>.</w:t>
    </w:r>
  </w:p>
  <w:p w14:paraId="1BE65A52" w14:textId="77777777" w:rsidR="00247CD5" w:rsidRPr="00B33551" w:rsidRDefault="007C7B9E" w:rsidP="000B0803">
    <w:pPr>
      <w:tabs>
        <w:tab w:val="left" w:pos="5670"/>
        <w:tab w:val="left" w:pos="7938"/>
        <w:tab w:val="left" w:pos="8222"/>
      </w:tabs>
      <w:ind w:hanging="6"/>
      <w:rPr>
        <w:rFonts w:ascii="Times New Roman" w:hAnsi="Times New Roman" w:cs="Times New Roman"/>
        <w:color w:val="000000"/>
        <w:sz w:val="18"/>
        <w:szCs w:val="18"/>
      </w:rPr>
    </w:pPr>
    <w:hyperlink r:id="rId1" w:history="1">
      <w:r w:rsidRPr="001308DE"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https://doi.org/10.1387/ekaia.xxxxx</w:t>
      </w:r>
    </w:hyperlink>
    <w:r>
      <w:rPr>
        <w:rFonts w:ascii="Times New Roman" w:hAnsi="Times New Roman" w:cs="Times New Roman"/>
        <w:color w:val="000000"/>
      </w:rPr>
      <w:tab/>
    </w:r>
    <w:r>
      <w:rPr>
        <w:rFonts w:ascii="Times New Roman" w:hAnsi="Times New Roman" w:cs="Times New Roman"/>
        <w:color w:val="000000"/>
        <w:sz w:val="18"/>
        <w:szCs w:val="18"/>
      </w:rPr>
      <w:t>Lehen autorea</w:t>
    </w:r>
    <w:r w:rsidR="000B0803">
      <w:rPr>
        <w:rFonts w:ascii="Times New Roman" w:hAnsi="Times New Roman" w:cs="Times New Roman"/>
        <w:color w:val="000000"/>
        <w:sz w:val="18"/>
        <w:szCs w:val="18"/>
      </w:rPr>
      <w:t xml:space="preserve">ren izen abizenak </w:t>
    </w:r>
    <w:r w:rsidR="001308DE">
      <w:rPr>
        <w:rFonts w:ascii="Times New Roman" w:hAnsi="Times New Roman" w:cs="Times New Roman"/>
        <w:color w:val="000000"/>
        <w:sz w:val="18"/>
        <w:szCs w:val="18"/>
      </w:rPr>
      <w:t>eta lankidea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65A54" w14:textId="77777777" w:rsidR="00247CD5" w:rsidRDefault="00000000" w:rsidP="00CE3426">
    <w:pPr>
      <w:pStyle w:val="Encabezado"/>
      <w:tabs>
        <w:tab w:val="clear" w:pos="8504"/>
        <w:tab w:val="right" w:pos="8789"/>
      </w:tabs>
      <w:jc w:val="right"/>
      <w:rPr>
        <w:rFonts w:ascii="Times New Roman" w:hAnsi="Times New Roman" w:cs="Times New Roman"/>
        <w:sz w:val="18"/>
        <w:szCs w:val="18"/>
      </w:rPr>
    </w:pPr>
    <w:r>
      <w:rPr>
        <w:noProof/>
        <w:lang w:val="eu-ES" w:eastAsia="eu-ES"/>
      </w:rPr>
      <w:pict w14:anchorId="1BE65A5E">
        <v:shapetype id="_x0000_t202" coordsize="21600,21600" o:spt="202" path="m,l,21600r21600,l21600,xe">
          <v:stroke joinstyle="miter"/>
          <v:path gradientshapeok="t" o:connecttype="rect"/>
        </v:shapetype>
        <v:shape id="Testu-koadroa 36" o:spid="_x0000_s1025" type="#_x0000_t202" style="position:absolute;left:0;text-align:left;margin-left:262.45pt;margin-top:-12.35pt;width:124.35pt;height:55.7pt;z-index:-2516587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" stroked="f">
          <v:textbox>
            <w:txbxContent>
              <w:p w14:paraId="1BE65A63" w14:textId="77777777" w:rsidR="00247CD5" w:rsidRDefault="00247CD5" w:rsidP="00CE3426">
                <w:pPr>
                  <w:tabs>
                    <w:tab w:val="left" w:pos="7088"/>
                  </w:tabs>
                  <w:jc w:val="right"/>
                </w:pPr>
                <w:r>
                  <w:rPr>
                    <w:noProof/>
                    <w:lang w:val="es-ES" w:eastAsia="es-ES"/>
                  </w:rPr>
                  <w:drawing>
                    <wp:inline distT="0" distB="0" distL="0" distR="0" wp14:anchorId="1BE65A64" wp14:editId="1BE65A65">
                      <wp:extent cx="1167145" cy="619760"/>
                      <wp:effectExtent l="0" t="0" r="0" b="8890"/>
                      <wp:docPr id="7" name="Irudia 7" descr="Logo final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rudia 10" descr="Logo finala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7484" t="14322" r="8013" b="11240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167145" cy="6197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14:paraId="1BE65A55" w14:textId="77777777" w:rsidR="00247CD5" w:rsidRPr="00CE3426" w:rsidRDefault="00247CD5" w:rsidP="00CE3426">
    <w:pPr>
      <w:tabs>
        <w:tab w:val="left" w:pos="7938"/>
      </w:tabs>
      <w:rPr>
        <w:rFonts w:ascii="Times New Roman" w:hAnsi="Times New Roman" w:cs="Times New Roman"/>
        <w:sz w:val="18"/>
        <w:szCs w:val="18"/>
      </w:rPr>
    </w:pPr>
    <w:r w:rsidRPr="00CE3426">
      <w:rPr>
        <w:rFonts w:ascii="Times New Roman" w:hAnsi="Times New Roman" w:cs="Times New Roman"/>
        <w:sz w:val="18"/>
        <w:szCs w:val="18"/>
      </w:rPr>
      <w:t>EKAIA (20</w:t>
    </w:r>
    <w:r w:rsidR="00E854AE">
      <w:rPr>
        <w:rFonts w:ascii="Times New Roman" w:hAnsi="Times New Roman" w:cs="Times New Roman"/>
        <w:sz w:val="18"/>
        <w:szCs w:val="18"/>
      </w:rPr>
      <w:t>2x</w:t>
    </w:r>
    <w:r w:rsidRPr="00CE3426">
      <w:rPr>
        <w:rFonts w:ascii="Times New Roman" w:hAnsi="Times New Roman" w:cs="Times New Roman"/>
        <w:sz w:val="18"/>
        <w:szCs w:val="18"/>
      </w:rPr>
      <w:t xml:space="preserve">), </w:t>
    </w:r>
    <w:r w:rsidR="008B0469">
      <w:rPr>
        <w:rFonts w:ascii="Times New Roman" w:hAnsi="Times New Roman" w:cs="Times New Roman"/>
        <w:sz w:val="18"/>
        <w:szCs w:val="18"/>
      </w:rPr>
      <w:t>artikulua prentsan/article in press</w:t>
    </w:r>
    <w:r w:rsidRPr="00CE3426">
      <w:rPr>
        <w:rFonts w:ascii="Times New Roman" w:hAnsi="Times New Roman" w:cs="Times New Roman"/>
        <w:sz w:val="18"/>
        <w:szCs w:val="18"/>
      </w:rPr>
      <w:t xml:space="preserve">. </w:t>
    </w:r>
    <w:r w:rsidRPr="00CE3426">
      <w:rPr>
        <w:rFonts w:ascii="Times New Roman" w:hAnsi="Times New Roman" w:cs="Times New Roman"/>
        <w:sz w:val="18"/>
        <w:szCs w:val="18"/>
      </w:rPr>
      <w:tab/>
    </w:r>
    <w:r w:rsidRPr="00CE3426">
      <w:rPr>
        <w:rFonts w:ascii="Times New Roman" w:hAnsi="Times New Roman" w:cs="Times New Roman"/>
        <w:sz w:val="16"/>
        <w:szCs w:val="16"/>
      </w:rPr>
      <w:t>ISSN: 0214-9001</w:t>
    </w:r>
  </w:p>
  <w:p w14:paraId="1BE65A56" w14:textId="77777777" w:rsidR="00247CD5" w:rsidRPr="00CE3426" w:rsidRDefault="00247CD5" w:rsidP="00CE3426">
    <w:pPr>
      <w:tabs>
        <w:tab w:val="left" w:pos="7797"/>
      </w:tabs>
      <w:rPr>
        <w:rFonts w:ascii="Times New Roman" w:hAnsi="Times New Roman" w:cs="Times New Roman"/>
        <w:sz w:val="16"/>
        <w:szCs w:val="16"/>
      </w:rPr>
    </w:pPr>
    <w:r w:rsidRPr="00CE3426">
      <w:rPr>
        <w:rStyle w:val="Hipervnculo"/>
        <w:rFonts w:ascii="Times New Roman" w:hAnsi="Times New Roman" w:cs="Times New Roman"/>
        <w:color w:val="000000" w:themeColor="text1"/>
        <w:sz w:val="18"/>
        <w:szCs w:val="18"/>
        <w:u w:val="none"/>
      </w:rPr>
      <w:t>https://doi.org/10.1387/ekaia.</w:t>
    </w:r>
    <w:r w:rsidR="00C91072">
      <w:rPr>
        <w:rStyle w:val="Hipervnculo"/>
        <w:rFonts w:ascii="Times New Roman" w:hAnsi="Times New Roman" w:cs="Times New Roman"/>
        <w:color w:val="000000" w:themeColor="text1"/>
        <w:sz w:val="18"/>
        <w:szCs w:val="18"/>
        <w:u w:val="none"/>
      </w:rPr>
      <w:t>xxxxx</w:t>
    </w:r>
    <w:r w:rsidRPr="00CE3426">
      <w:rPr>
        <w:rFonts w:ascii="Times New Roman" w:hAnsi="Times New Roman" w:cs="Times New Roman"/>
        <w:sz w:val="16"/>
        <w:szCs w:val="16"/>
      </w:rPr>
      <w:tab/>
      <w:t>e-ISSN: 2444-3255</w:t>
    </w:r>
  </w:p>
  <w:p w14:paraId="1BE65A57" w14:textId="77777777" w:rsidR="00247CD5" w:rsidRPr="00CE3426" w:rsidRDefault="00247CD5" w:rsidP="00CE3426">
    <w:pPr>
      <w:tabs>
        <w:tab w:val="left" w:pos="7513"/>
      </w:tabs>
      <w:jc w:val="right"/>
      <w:rPr>
        <w:rFonts w:ascii="Times New Roman" w:hAnsi="Times New Roman" w:cs="Times New Roman"/>
        <w:sz w:val="16"/>
        <w:szCs w:val="16"/>
      </w:rPr>
    </w:pPr>
    <w:r w:rsidRPr="00CE3426">
      <w:rPr>
        <w:rFonts w:ascii="Times New Roman" w:hAnsi="Times New Roman" w:cs="Times New Roman"/>
        <w:sz w:val="16"/>
        <w:szCs w:val="16"/>
      </w:rPr>
      <w:tab/>
      <w:t>©UPV/EHU Pr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3576B"/>
    <w:multiLevelType w:val="hybridMultilevel"/>
    <w:tmpl w:val="D0F4DD1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A725F"/>
    <w:multiLevelType w:val="hybridMultilevel"/>
    <w:tmpl w:val="0D6ADFF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9F06B3F"/>
    <w:multiLevelType w:val="hybridMultilevel"/>
    <w:tmpl w:val="CF907622"/>
    <w:lvl w:ilvl="0" w:tplc="6AA815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91542"/>
    <w:multiLevelType w:val="hybridMultilevel"/>
    <w:tmpl w:val="94922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27C"/>
    <w:multiLevelType w:val="hybridMultilevel"/>
    <w:tmpl w:val="6A720A50"/>
    <w:lvl w:ilvl="0" w:tplc="0C0A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A102C91"/>
    <w:multiLevelType w:val="hybridMultilevel"/>
    <w:tmpl w:val="FC2825C2"/>
    <w:lvl w:ilvl="0" w:tplc="0C0A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A8A781F"/>
    <w:multiLevelType w:val="hybridMultilevel"/>
    <w:tmpl w:val="911671F6"/>
    <w:lvl w:ilvl="0" w:tplc="713EF73E">
      <w:start w:val="1"/>
      <w:numFmt w:val="decimal"/>
      <w:lvlText w:val="[%1]"/>
      <w:lvlJc w:val="center"/>
      <w:pPr>
        <w:ind w:left="108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B16A50"/>
    <w:multiLevelType w:val="hybridMultilevel"/>
    <w:tmpl w:val="B53431CA"/>
    <w:lvl w:ilvl="0" w:tplc="0C0A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C30318A"/>
    <w:multiLevelType w:val="hybridMultilevel"/>
    <w:tmpl w:val="89AE7466"/>
    <w:lvl w:ilvl="0" w:tplc="0C0A0017">
      <w:start w:val="1"/>
      <w:numFmt w:val="lowerLetter"/>
      <w:lvlText w:val="%1)"/>
      <w:lvlJc w:val="left"/>
      <w:pPr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D151519"/>
    <w:multiLevelType w:val="hybridMultilevel"/>
    <w:tmpl w:val="0F1E4DA8"/>
    <w:lvl w:ilvl="0" w:tplc="0C0A0005">
      <w:start w:val="1"/>
      <w:numFmt w:val="bullet"/>
      <w:lvlText w:val=""/>
      <w:lvlJc w:val="left"/>
      <w:pPr>
        <w:ind w:left="148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3FA86469"/>
    <w:multiLevelType w:val="hybridMultilevel"/>
    <w:tmpl w:val="BBBA77D0"/>
    <w:lvl w:ilvl="0" w:tplc="0C0A0017">
      <w:start w:val="1"/>
      <w:numFmt w:val="lowerLetter"/>
      <w:lvlText w:val="%1)"/>
      <w:lvlJc w:val="left"/>
      <w:pPr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47C5160C"/>
    <w:multiLevelType w:val="hybridMultilevel"/>
    <w:tmpl w:val="F38A9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B07E4"/>
    <w:multiLevelType w:val="hybridMultilevel"/>
    <w:tmpl w:val="D108B84A"/>
    <w:lvl w:ilvl="0" w:tplc="0C0A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BFD7B56"/>
    <w:multiLevelType w:val="hybridMultilevel"/>
    <w:tmpl w:val="B3B0085A"/>
    <w:lvl w:ilvl="0" w:tplc="0C0A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F68170C"/>
    <w:multiLevelType w:val="hybridMultilevel"/>
    <w:tmpl w:val="970AC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E7F4D"/>
    <w:multiLevelType w:val="hybridMultilevel"/>
    <w:tmpl w:val="03DA38A0"/>
    <w:lvl w:ilvl="0" w:tplc="0C0A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2BD51DD"/>
    <w:multiLevelType w:val="hybridMultilevel"/>
    <w:tmpl w:val="B4F6CC1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56E26A00"/>
    <w:multiLevelType w:val="hybridMultilevel"/>
    <w:tmpl w:val="8FF89840"/>
    <w:lvl w:ilvl="0" w:tplc="0C0A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5FCF49EF"/>
    <w:multiLevelType w:val="hybridMultilevel"/>
    <w:tmpl w:val="35B8523C"/>
    <w:lvl w:ilvl="0" w:tplc="0C0A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04A4A0C"/>
    <w:multiLevelType w:val="hybridMultilevel"/>
    <w:tmpl w:val="F3747054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62703B2D"/>
    <w:multiLevelType w:val="hybridMultilevel"/>
    <w:tmpl w:val="E1E4678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628A14D9"/>
    <w:multiLevelType w:val="hybridMultilevel"/>
    <w:tmpl w:val="F402706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0191A"/>
    <w:multiLevelType w:val="hybridMultilevel"/>
    <w:tmpl w:val="689244F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2D29DF"/>
    <w:multiLevelType w:val="hybridMultilevel"/>
    <w:tmpl w:val="EBAA81B4"/>
    <w:lvl w:ilvl="0" w:tplc="0C0A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787F014C"/>
    <w:multiLevelType w:val="hybridMultilevel"/>
    <w:tmpl w:val="1BC26230"/>
    <w:lvl w:ilvl="0" w:tplc="0C0A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B54226F"/>
    <w:multiLevelType w:val="hybridMultilevel"/>
    <w:tmpl w:val="81169134"/>
    <w:lvl w:ilvl="0" w:tplc="0C0A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7CF4724F"/>
    <w:multiLevelType w:val="hybridMultilevel"/>
    <w:tmpl w:val="50E2567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2920030">
    <w:abstractNumId w:val="15"/>
  </w:num>
  <w:num w:numId="2" w16cid:durableId="1476139600">
    <w:abstractNumId w:val="7"/>
  </w:num>
  <w:num w:numId="3" w16cid:durableId="42215159">
    <w:abstractNumId w:val="4"/>
  </w:num>
  <w:num w:numId="4" w16cid:durableId="884415987">
    <w:abstractNumId w:val="10"/>
  </w:num>
  <w:num w:numId="5" w16cid:durableId="1891842395">
    <w:abstractNumId w:val="8"/>
  </w:num>
  <w:num w:numId="6" w16cid:durableId="1988590711">
    <w:abstractNumId w:val="17"/>
  </w:num>
  <w:num w:numId="7" w16cid:durableId="497499983">
    <w:abstractNumId w:val="5"/>
  </w:num>
  <w:num w:numId="8" w16cid:durableId="610430016">
    <w:abstractNumId w:val="24"/>
  </w:num>
  <w:num w:numId="9" w16cid:durableId="1276906538">
    <w:abstractNumId w:val="26"/>
  </w:num>
  <w:num w:numId="10" w16cid:durableId="593322962">
    <w:abstractNumId w:val="21"/>
  </w:num>
  <w:num w:numId="11" w16cid:durableId="1297225804">
    <w:abstractNumId w:val="3"/>
  </w:num>
  <w:num w:numId="12" w16cid:durableId="2012172949">
    <w:abstractNumId w:val="2"/>
  </w:num>
  <w:num w:numId="13" w16cid:durableId="670958245">
    <w:abstractNumId w:val="22"/>
  </w:num>
  <w:num w:numId="14" w16cid:durableId="226574012">
    <w:abstractNumId w:val="20"/>
  </w:num>
  <w:num w:numId="15" w16cid:durableId="1295603359">
    <w:abstractNumId w:val="0"/>
  </w:num>
  <w:num w:numId="16" w16cid:durableId="601451717">
    <w:abstractNumId w:val="25"/>
  </w:num>
  <w:num w:numId="17" w16cid:durableId="1518739808">
    <w:abstractNumId w:val="16"/>
  </w:num>
  <w:num w:numId="18" w16cid:durableId="313028728">
    <w:abstractNumId w:val="14"/>
  </w:num>
  <w:num w:numId="19" w16cid:durableId="1889147870">
    <w:abstractNumId w:val="11"/>
  </w:num>
  <w:num w:numId="20" w16cid:durableId="1741097339">
    <w:abstractNumId w:val="1"/>
  </w:num>
  <w:num w:numId="21" w16cid:durableId="1288049990">
    <w:abstractNumId w:val="23"/>
  </w:num>
  <w:num w:numId="22" w16cid:durableId="1625162303">
    <w:abstractNumId w:val="19"/>
  </w:num>
  <w:num w:numId="23" w16cid:durableId="2019036076">
    <w:abstractNumId w:val="9"/>
  </w:num>
  <w:num w:numId="24" w16cid:durableId="609122479">
    <w:abstractNumId w:val="13"/>
  </w:num>
  <w:num w:numId="25" w16cid:durableId="1174146567">
    <w:abstractNumId w:val="12"/>
  </w:num>
  <w:num w:numId="26" w16cid:durableId="1267498916">
    <w:abstractNumId w:val="18"/>
  </w:num>
  <w:num w:numId="27" w16cid:durableId="7686941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tbQwsjC2MDc0s7RQ0lEKTi0uzszPAykwNKoFANtQg3ItAAAA"/>
    <w:docVar w:name="EN.InstantFormat" w:val="&lt;ENInstantFormat&gt;&lt;Enabled&gt;1&lt;/Enabled&gt;&lt;ScanUnformatted&gt;1&lt;/ScanUnformatted&gt;&lt;ScanChanges&gt;1&lt;/ScanChanges&gt;&lt;/ENInstantFormat&gt;"/>
  </w:docVars>
  <w:rsids>
    <w:rsidRoot w:val="004D692B"/>
    <w:rsid w:val="0000758E"/>
    <w:rsid w:val="0001342C"/>
    <w:rsid w:val="00016A30"/>
    <w:rsid w:val="0002254B"/>
    <w:rsid w:val="00025E45"/>
    <w:rsid w:val="000401CE"/>
    <w:rsid w:val="00041DD2"/>
    <w:rsid w:val="00043198"/>
    <w:rsid w:val="00053796"/>
    <w:rsid w:val="00064DC3"/>
    <w:rsid w:val="00066719"/>
    <w:rsid w:val="00066EA2"/>
    <w:rsid w:val="000736EF"/>
    <w:rsid w:val="00075AF4"/>
    <w:rsid w:val="000A2812"/>
    <w:rsid w:val="000B0803"/>
    <w:rsid w:val="000B3F5B"/>
    <w:rsid w:val="000C05D9"/>
    <w:rsid w:val="000C33B1"/>
    <w:rsid w:val="000D0451"/>
    <w:rsid w:val="000D48BB"/>
    <w:rsid w:val="000D524E"/>
    <w:rsid w:val="000D7E8C"/>
    <w:rsid w:val="000E1A34"/>
    <w:rsid w:val="000F4163"/>
    <w:rsid w:val="000F5593"/>
    <w:rsid w:val="000F717E"/>
    <w:rsid w:val="00105322"/>
    <w:rsid w:val="00111521"/>
    <w:rsid w:val="00112116"/>
    <w:rsid w:val="00115FA9"/>
    <w:rsid w:val="00117794"/>
    <w:rsid w:val="001303F4"/>
    <w:rsid w:val="001308DE"/>
    <w:rsid w:val="0013299D"/>
    <w:rsid w:val="001333F3"/>
    <w:rsid w:val="001532DB"/>
    <w:rsid w:val="001703AA"/>
    <w:rsid w:val="00174858"/>
    <w:rsid w:val="0017660A"/>
    <w:rsid w:val="00182C4C"/>
    <w:rsid w:val="001874D3"/>
    <w:rsid w:val="00190305"/>
    <w:rsid w:val="001A7054"/>
    <w:rsid w:val="001A73AB"/>
    <w:rsid w:val="001A7E05"/>
    <w:rsid w:val="001B2767"/>
    <w:rsid w:val="001C0C28"/>
    <w:rsid w:val="001D2B20"/>
    <w:rsid w:val="001F2061"/>
    <w:rsid w:val="001F7740"/>
    <w:rsid w:val="001F7AFC"/>
    <w:rsid w:val="00205041"/>
    <w:rsid w:val="00206648"/>
    <w:rsid w:val="0021250E"/>
    <w:rsid w:val="00214DD3"/>
    <w:rsid w:val="002311C6"/>
    <w:rsid w:val="00232C6A"/>
    <w:rsid w:val="002333F2"/>
    <w:rsid w:val="00236738"/>
    <w:rsid w:val="0023715E"/>
    <w:rsid w:val="0024642C"/>
    <w:rsid w:val="00247841"/>
    <w:rsid w:val="00247CD5"/>
    <w:rsid w:val="00252456"/>
    <w:rsid w:val="00254240"/>
    <w:rsid w:val="00261981"/>
    <w:rsid w:val="00273AFF"/>
    <w:rsid w:val="00276F23"/>
    <w:rsid w:val="002900B9"/>
    <w:rsid w:val="00293071"/>
    <w:rsid w:val="00295A97"/>
    <w:rsid w:val="002B72D5"/>
    <w:rsid w:val="002C0902"/>
    <w:rsid w:val="002C2155"/>
    <w:rsid w:val="002C29FC"/>
    <w:rsid w:val="002D0DC5"/>
    <w:rsid w:val="002E5F87"/>
    <w:rsid w:val="002E61BB"/>
    <w:rsid w:val="002F3EB2"/>
    <w:rsid w:val="00315739"/>
    <w:rsid w:val="003277AB"/>
    <w:rsid w:val="00340EFB"/>
    <w:rsid w:val="00347C22"/>
    <w:rsid w:val="003514D0"/>
    <w:rsid w:val="00357A84"/>
    <w:rsid w:val="00371DF1"/>
    <w:rsid w:val="00381FDF"/>
    <w:rsid w:val="00382925"/>
    <w:rsid w:val="003A2385"/>
    <w:rsid w:val="003B3A67"/>
    <w:rsid w:val="003C0ECD"/>
    <w:rsid w:val="003D640B"/>
    <w:rsid w:val="003E2861"/>
    <w:rsid w:val="003F0418"/>
    <w:rsid w:val="004014EE"/>
    <w:rsid w:val="004104BE"/>
    <w:rsid w:val="0041521F"/>
    <w:rsid w:val="00415EE6"/>
    <w:rsid w:val="00426EB3"/>
    <w:rsid w:val="00432AA3"/>
    <w:rsid w:val="00443150"/>
    <w:rsid w:val="00452822"/>
    <w:rsid w:val="00481965"/>
    <w:rsid w:val="004913A7"/>
    <w:rsid w:val="004A3E5E"/>
    <w:rsid w:val="004A45B7"/>
    <w:rsid w:val="004A6AD6"/>
    <w:rsid w:val="004B2A8D"/>
    <w:rsid w:val="004B66FC"/>
    <w:rsid w:val="004C45EE"/>
    <w:rsid w:val="004D02B8"/>
    <w:rsid w:val="004D501B"/>
    <w:rsid w:val="004D5E91"/>
    <w:rsid w:val="004D692B"/>
    <w:rsid w:val="004E063A"/>
    <w:rsid w:val="004E2EDB"/>
    <w:rsid w:val="004E5C1D"/>
    <w:rsid w:val="005035A8"/>
    <w:rsid w:val="0050524B"/>
    <w:rsid w:val="00537CFD"/>
    <w:rsid w:val="005426D4"/>
    <w:rsid w:val="005532EA"/>
    <w:rsid w:val="00554034"/>
    <w:rsid w:val="00557568"/>
    <w:rsid w:val="00574689"/>
    <w:rsid w:val="0057574A"/>
    <w:rsid w:val="005915B3"/>
    <w:rsid w:val="0059317C"/>
    <w:rsid w:val="00593BE6"/>
    <w:rsid w:val="00595B74"/>
    <w:rsid w:val="005A3CA7"/>
    <w:rsid w:val="005A6D14"/>
    <w:rsid w:val="005B0F23"/>
    <w:rsid w:val="005B34CF"/>
    <w:rsid w:val="005B4068"/>
    <w:rsid w:val="005B4CD1"/>
    <w:rsid w:val="005C44A8"/>
    <w:rsid w:val="005D2E20"/>
    <w:rsid w:val="005E095F"/>
    <w:rsid w:val="00601CA2"/>
    <w:rsid w:val="00626413"/>
    <w:rsid w:val="00635C4C"/>
    <w:rsid w:val="00646452"/>
    <w:rsid w:val="00656872"/>
    <w:rsid w:val="00660AE9"/>
    <w:rsid w:val="0066143E"/>
    <w:rsid w:val="00666157"/>
    <w:rsid w:val="0067209D"/>
    <w:rsid w:val="0067336E"/>
    <w:rsid w:val="006767AA"/>
    <w:rsid w:val="00676B40"/>
    <w:rsid w:val="006A51D2"/>
    <w:rsid w:val="006D74A0"/>
    <w:rsid w:val="006F3273"/>
    <w:rsid w:val="006F48D5"/>
    <w:rsid w:val="006F6488"/>
    <w:rsid w:val="006F7396"/>
    <w:rsid w:val="007105E4"/>
    <w:rsid w:val="00712976"/>
    <w:rsid w:val="0072321C"/>
    <w:rsid w:val="00730562"/>
    <w:rsid w:val="00745002"/>
    <w:rsid w:val="007548F3"/>
    <w:rsid w:val="00762E0C"/>
    <w:rsid w:val="00764BD0"/>
    <w:rsid w:val="0076540B"/>
    <w:rsid w:val="00770EBF"/>
    <w:rsid w:val="0077650F"/>
    <w:rsid w:val="007771F5"/>
    <w:rsid w:val="007824E6"/>
    <w:rsid w:val="007919A6"/>
    <w:rsid w:val="00797C7D"/>
    <w:rsid w:val="007C48F2"/>
    <w:rsid w:val="007C78A5"/>
    <w:rsid w:val="007C7B9E"/>
    <w:rsid w:val="007D60A5"/>
    <w:rsid w:val="007D6200"/>
    <w:rsid w:val="007D62FF"/>
    <w:rsid w:val="007E28CB"/>
    <w:rsid w:val="007E3A7C"/>
    <w:rsid w:val="007E6DB4"/>
    <w:rsid w:val="007F2ACB"/>
    <w:rsid w:val="007F670E"/>
    <w:rsid w:val="00805118"/>
    <w:rsid w:val="0081024F"/>
    <w:rsid w:val="00820E3A"/>
    <w:rsid w:val="00822262"/>
    <w:rsid w:val="0084053A"/>
    <w:rsid w:val="00846F70"/>
    <w:rsid w:val="00853378"/>
    <w:rsid w:val="008535D7"/>
    <w:rsid w:val="00866228"/>
    <w:rsid w:val="008738D7"/>
    <w:rsid w:val="008775D0"/>
    <w:rsid w:val="008837B8"/>
    <w:rsid w:val="008A0EA9"/>
    <w:rsid w:val="008B0469"/>
    <w:rsid w:val="008D2C9C"/>
    <w:rsid w:val="008D424C"/>
    <w:rsid w:val="008F2751"/>
    <w:rsid w:val="00902732"/>
    <w:rsid w:val="00911942"/>
    <w:rsid w:val="009176BF"/>
    <w:rsid w:val="00920A94"/>
    <w:rsid w:val="0095272B"/>
    <w:rsid w:val="00963DD7"/>
    <w:rsid w:val="009645AE"/>
    <w:rsid w:val="00981E64"/>
    <w:rsid w:val="00991B69"/>
    <w:rsid w:val="00994B58"/>
    <w:rsid w:val="009A4E73"/>
    <w:rsid w:val="009B0A02"/>
    <w:rsid w:val="009C293F"/>
    <w:rsid w:val="009D018A"/>
    <w:rsid w:val="009D2BD0"/>
    <w:rsid w:val="009D52AB"/>
    <w:rsid w:val="009E1319"/>
    <w:rsid w:val="009E7974"/>
    <w:rsid w:val="00A020D9"/>
    <w:rsid w:val="00A113EC"/>
    <w:rsid w:val="00A158E1"/>
    <w:rsid w:val="00A17A66"/>
    <w:rsid w:val="00A26627"/>
    <w:rsid w:val="00A41BF8"/>
    <w:rsid w:val="00A452F1"/>
    <w:rsid w:val="00A709C7"/>
    <w:rsid w:val="00A852D9"/>
    <w:rsid w:val="00A917C1"/>
    <w:rsid w:val="00A939B1"/>
    <w:rsid w:val="00A97A6D"/>
    <w:rsid w:val="00AA36DD"/>
    <w:rsid w:val="00AA386C"/>
    <w:rsid w:val="00AB3B5B"/>
    <w:rsid w:val="00AB7B28"/>
    <w:rsid w:val="00AC50EA"/>
    <w:rsid w:val="00AC6D0A"/>
    <w:rsid w:val="00AD0E3A"/>
    <w:rsid w:val="00AD704C"/>
    <w:rsid w:val="00AE664E"/>
    <w:rsid w:val="00AE6FC9"/>
    <w:rsid w:val="00AE7D3E"/>
    <w:rsid w:val="00B0081A"/>
    <w:rsid w:val="00B00AF3"/>
    <w:rsid w:val="00B01AEB"/>
    <w:rsid w:val="00B0521B"/>
    <w:rsid w:val="00B12159"/>
    <w:rsid w:val="00B177A4"/>
    <w:rsid w:val="00B33551"/>
    <w:rsid w:val="00B34311"/>
    <w:rsid w:val="00B40983"/>
    <w:rsid w:val="00B43CE9"/>
    <w:rsid w:val="00B53E58"/>
    <w:rsid w:val="00B60579"/>
    <w:rsid w:val="00B63D94"/>
    <w:rsid w:val="00B64E36"/>
    <w:rsid w:val="00B66917"/>
    <w:rsid w:val="00B74506"/>
    <w:rsid w:val="00B8226B"/>
    <w:rsid w:val="00B8487D"/>
    <w:rsid w:val="00B8609F"/>
    <w:rsid w:val="00B90937"/>
    <w:rsid w:val="00B92268"/>
    <w:rsid w:val="00B959C1"/>
    <w:rsid w:val="00B97797"/>
    <w:rsid w:val="00BA2D4E"/>
    <w:rsid w:val="00BA301A"/>
    <w:rsid w:val="00BA4366"/>
    <w:rsid w:val="00BA69BC"/>
    <w:rsid w:val="00BB3056"/>
    <w:rsid w:val="00BC0F32"/>
    <w:rsid w:val="00BC7A40"/>
    <w:rsid w:val="00BF486B"/>
    <w:rsid w:val="00BF6163"/>
    <w:rsid w:val="00BF71E0"/>
    <w:rsid w:val="00C068B7"/>
    <w:rsid w:val="00C071BF"/>
    <w:rsid w:val="00C116CA"/>
    <w:rsid w:val="00C1517D"/>
    <w:rsid w:val="00C16DBD"/>
    <w:rsid w:val="00C249B3"/>
    <w:rsid w:val="00C273C8"/>
    <w:rsid w:val="00C369FB"/>
    <w:rsid w:val="00C43084"/>
    <w:rsid w:val="00C43FD0"/>
    <w:rsid w:val="00C52A3B"/>
    <w:rsid w:val="00C70DEB"/>
    <w:rsid w:val="00C76BBF"/>
    <w:rsid w:val="00C83EE1"/>
    <w:rsid w:val="00C83FCD"/>
    <w:rsid w:val="00C91072"/>
    <w:rsid w:val="00C970E5"/>
    <w:rsid w:val="00CA4BAD"/>
    <w:rsid w:val="00CB0859"/>
    <w:rsid w:val="00CB4F3F"/>
    <w:rsid w:val="00CB7634"/>
    <w:rsid w:val="00CE3426"/>
    <w:rsid w:val="00D06C31"/>
    <w:rsid w:val="00D17A4B"/>
    <w:rsid w:val="00D204B8"/>
    <w:rsid w:val="00D258A0"/>
    <w:rsid w:val="00D302D4"/>
    <w:rsid w:val="00D33FE1"/>
    <w:rsid w:val="00D35781"/>
    <w:rsid w:val="00D46AD4"/>
    <w:rsid w:val="00D51956"/>
    <w:rsid w:val="00D520D8"/>
    <w:rsid w:val="00D57E29"/>
    <w:rsid w:val="00D61D56"/>
    <w:rsid w:val="00D751D7"/>
    <w:rsid w:val="00D80923"/>
    <w:rsid w:val="00D8461D"/>
    <w:rsid w:val="00D85BBD"/>
    <w:rsid w:val="00D9458B"/>
    <w:rsid w:val="00DA1520"/>
    <w:rsid w:val="00DA3A62"/>
    <w:rsid w:val="00DA3FE9"/>
    <w:rsid w:val="00DB46D8"/>
    <w:rsid w:val="00DB65B9"/>
    <w:rsid w:val="00DC67FE"/>
    <w:rsid w:val="00DD6820"/>
    <w:rsid w:val="00DE08A9"/>
    <w:rsid w:val="00DF364E"/>
    <w:rsid w:val="00DF750C"/>
    <w:rsid w:val="00E049DA"/>
    <w:rsid w:val="00E20297"/>
    <w:rsid w:val="00E23F33"/>
    <w:rsid w:val="00E25B9F"/>
    <w:rsid w:val="00E3065A"/>
    <w:rsid w:val="00E37EDA"/>
    <w:rsid w:val="00E40DC6"/>
    <w:rsid w:val="00E41B63"/>
    <w:rsid w:val="00E51E17"/>
    <w:rsid w:val="00E702FD"/>
    <w:rsid w:val="00E77526"/>
    <w:rsid w:val="00E8472C"/>
    <w:rsid w:val="00E854AE"/>
    <w:rsid w:val="00E929D4"/>
    <w:rsid w:val="00E956F0"/>
    <w:rsid w:val="00EE3CAA"/>
    <w:rsid w:val="00EF5CA6"/>
    <w:rsid w:val="00F0461B"/>
    <w:rsid w:val="00F04D0D"/>
    <w:rsid w:val="00F133F1"/>
    <w:rsid w:val="00F31681"/>
    <w:rsid w:val="00F31813"/>
    <w:rsid w:val="00F32ED8"/>
    <w:rsid w:val="00F36242"/>
    <w:rsid w:val="00F369F8"/>
    <w:rsid w:val="00F6126D"/>
    <w:rsid w:val="00F66806"/>
    <w:rsid w:val="00F72DF2"/>
    <w:rsid w:val="00F73415"/>
    <w:rsid w:val="00F84ADC"/>
    <w:rsid w:val="00F87458"/>
    <w:rsid w:val="00F906B6"/>
    <w:rsid w:val="00F93881"/>
    <w:rsid w:val="00F947C3"/>
    <w:rsid w:val="00F9731D"/>
    <w:rsid w:val="00FA1BFC"/>
    <w:rsid w:val="00FB0F2D"/>
    <w:rsid w:val="00FB4A2E"/>
    <w:rsid w:val="00FC064D"/>
    <w:rsid w:val="00FC15FD"/>
    <w:rsid w:val="00FC2BC3"/>
    <w:rsid w:val="00FC6688"/>
    <w:rsid w:val="00FE58C7"/>
    <w:rsid w:val="00FF3694"/>
    <w:rsid w:val="00FF428E"/>
    <w:rsid w:val="00FF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659D6"/>
  <w15:docId w15:val="{95C75D2A-D3EC-4B7D-80BF-AB3F4913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92B"/>
    <w:pPr>
      <w:spacing w:after="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4D692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D692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D692B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D69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D692B"/>
    <w:rPr>
      <w:b/>
      <w:bCs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D692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D692B"/>
    <w:rPr>
      <w:rFonts w:ascii="Tahoma" w:hAnsi="Tahoma" w:cs="Tahoma"/>
      <w:sz w:val="16"/>
      <w:szCs w:val="16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B0521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0521B"/>
    <w:rPr>
      <w:sz w:val="24"/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B0521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0521B"/>
    <w:rPr>
      <w:sz w:val="24"/>
      <w:szCs w:val="24"/>
      <w:lang w:val="en-US"/>
    </w:rPr>
  </w:style>
  <w:style w:type="paragraph" w:styleId="Prrafodelista">
    <w:name w:val="List Paragraph"/>
    <w:basedOn w:val="Normal"/>
    <w:uiPriority w:val="34"/>
    <w:qFormat/>
    <w:rsid w:val="004D5E91"/>
    <w:pPr>
      <w:ind w:left="720"/>
      <w:contextualSpacing/>
    </w:pPr>
  </w:style>
  <w:style w:type="table" w:styleId="Tablaconcuadrcula">
    <w:name w:val="Table Grid"/>
    <w:basedOn w:val="Tablanormal"/>
    <w:uiPriority w:val="59"/>
    <w:rsid w:val="00B84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aclara1">
    <w:name w:val="Lista clara1"/>
    <w:basedOn w:val="Tablanormal"/>
    <w:uiPriority w:val="61"/>
    <w:rsid w:val="00B8487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Sombreadomedio11">
    <w:name w:val="Sombreado medio 11"/>
    <w:basedOn w:val="Tablanormal"/>
    <w:uiPriority w:val="63"/>
    <w:rsid w:val="00B8487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amedia11">
    <w:name w:val="Lista media 11"/>
    <w:basedOn w:val="Tablanormal"/>
    <w:uiPriority w:val="65"/>
    <w:rsid w:val="00B848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Cuadrculaclara-nfasis11">
    <w:name w:val="Cuadrícula clara - Énfasis 11"/>
    <w:basedOn w:val="Tablanormal"/>
    <w:uiPriority w:val="62"/>
    <w:rsid w:val="00B8487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customStyle="1" w:styleId="Default">
    <w:name w:val="Default"/>
    <w:rsid w:val="004014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D17A4B"/>
    <w:rPr>
      <w:color w:val="808080"/>
    </w:rPr>
  </w:style>
  <w:style w:type="character" w:styleId="Hipervnculo">
    <w:name w:val="Hyperlink"/>
    <w:basedOn w:val="Fuentedeprrafopredeter"/>
    <w:uiPriority w:val="99"/>
    <w:unhideWhenUsed/>
    <w:rsid w:val="00FC6688"/>
    <w:rPr>
      <w:color w:val="0000FF"/>
      <w:u w:val="single"/>
    </w:rPr>
  </w:style>
  <w:style w:type="character" w:customStyle="1" w:styleId="highlight">
    <w:name w:val="highlight"/>
    <w:basedOn w:val="Fuentedeprrafopredeter"/>
    <w:rsid w:val="00B34311"/>
  </w:style>
  <w:style w:type="character" w:customStyle="1" w:styleId="detaillinkwrapper">
    <w:name w:val="detaillinkwrapper"/>
    <w:basedOn w:val="Fuentedeprrafopredeter"/>
    <w:rsid w:val="00B63D94"/>
  </w:style>
  <w:style w:type="paragraph" w:customStyle="1" w:styleId="Standard">
    <w:name w:val="Standard"/>
    <w:rsid w:val="002333F2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ru-R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0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4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5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csl.mendeley.com/styles/478159831/ekaia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s://orcid.org/xxxx-xxxx-xxxx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387/ekaia.xxxx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DFE389-0A08-4050-B51E-DA24DBC8E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56</Words>
  <Characters>2312</Characters>
  <Application>Microsoft Office Word</Application>
  <DocSecurity>0</DocSecurity>
  <Lines>37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ulua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ESTEFANIA PLANAS FULLAONDO</cp:lastModifiedBy>
  <cp:revision>6</cp:revision>
  <cp:lastPrinted>2019-09-09T11:25:00Z</cp:lastPrinted>
  <dcterms:created xsi:type="dcterms:W3CDTF">2020-04-16T08:45:00Z</dcterms:created>
  <dcterms:modified xsi:type="dcterms:W3CDTF">2026-04-22T06:20:00Z</dcterms:modified>
</cp:coreProperties>
</file>